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799BE4" w14:textId="77777777" w:rsidR="00A0610A" w:rsidRPr="003A53A4" w:rsidRDefault="002B0FFE" w:rsidP="00915033">
      <w:pPr>
        <w:pStyle w:val="Heading1"/>
      </w:pPr>
      <w:r>
        <w:drawing>
          <wp:inline distT="0" distB="0" distL="0" distR="0" wp14:anchorId="0A26CA5F" wp14:editId="0D2E66EF">
            <wp:extent cx="777240" cy="777240"/>
            <wp:effectExtent l="0" t="0" r="3810" b="3810"/>
            <wp:docPr id="9" name="Picture 9" descr="White CO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White COB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77240" cy="777240"/>
                    </a:xfrm>
                    <a:prstGeom prst="rect">
                      <a:avLst/>
                    </a:prstGeom>
                    <a:noFill/>
                    <a:ln>
                      <a:noFill/>
                    </a:ln>
                  </pic:spPr>
                </pic:pic>
              </a:graphicData>
            </a:graphic>
          </wp:inline>
        </w:drawing>
      </w:r>
      <w:r w:rsidR="00A0610A" w:rsidRPr="004220DC">
        <w:t>Course Number, Tit</w:t>
      </w:r>
      <w:r w:rsidR="0077628E">
        <w:t>le, Section, Semester, and Year</w:t>
      </w:r>
    </w:p>
    <w:p w14:paraId="365E571D" w14:textId="77777777" w:rsidR="002F34FF" w:rsidRPr="003A53A4" w:rsidRDefault="002F34FF" w:rsidP="003A53A4">
      <w:pPr>
        <w:sectPr w:rsidR="002F34FF" w:rsidRPr="003A53A4" w:rsidSect="00C674E6">
          <w:pgSz w:w="12240" w:h="15840"/>
          <w:pgMar w:top="360" w:right="720" w:bottom="720" w:left="720" w:header="144" w:footer="144" w:gutter="0"/>
          <w:pgNumType w:start="1"/>
          <w:cols w:space="0"/>
          <w:noEndnote/>
          <w:docGrid w:linePitch="326"/>
        </w:sectPr>
      </w:pPr>
    </w:p>
    <w:p w14:paraId="5C40D2D8" w14:textId="119FD866" w:rsidR="002F34FF" w:rsidRPr="00755C55" w:rsidRDefault="002F34FF" w:rsidP="003A53A4">
      <w:pPr>
        <w:rPr>
          <w:b/>
          <w:bCs/>
        </w:rPr>
      </w:pPr>
      <w:r w:rsidRPr="00755C55">
        <w:rPr>
          <w:b/>
          <w:bCs/>
        </w:rPr>
        <w:t>I</w:t>
      </w:r>
      <w:r w:rsidR="0077628E" w:rsidRPr="00755C55">
        <w:rPr>
          <w:b/>
          <w:bCs/>
        </w:rPr>
        <w:t xml:space="preserve">nstructor: </w:t>
      </w:r>
      <w:r w:rsidR="00755C55">
        <w:t>(Provide first and last name)</w:t>
      </w:r>
    </w:p>
    <w:p w14:paraId="3DE5841B" w14:textId="77777777" w:rsidR="002F34FF" w:rsidRPr="00755C55" w:rsidRDefault="002F34FF" w:rsidP="003A53A4">
      <w:pPr>
        <w:rPr>
          <w:b/>
          <w:bCs/>
        </w:rPr>
      </w:pPr>
      <w:r w:rsidRPr="00755C55">
        <w:rPr>
          <w:b/>
          <w:bCs/>
        </w:rPr>
        <w:t xml:space="preserve">Office: </w:t>
      </w:r>
    </w:p>
    <w:p w14:paraId="2909DF45" w14:textId="7779304D" w:rsidR="00B22C3A" w:rsidRPr="00755C55" w:rsidRDefault="00B22C3A" w:rsidP="003A53A4">
      <w:r w:rsidRPr="00755C55">
        <w:rPr>
          <w:b/>
          <w:bCs/>
        </w:rPr>
        <w:t>Office Hours:</w:t>
      </w:r>
      <w:r w:rsidR="00755C55">
        <w:rPr>
          <w:b/>
          <w:bCs/>
        </w:rPr>
        <w:t xml:space="preserve"> </w:t>
      </w:r>
      <w:r w:rsidR="00755C55">
        <w:t>(Provide day/time)</w:t>
      </w:r>
    </w:p>
    <w:p w14:paraId="7AC71D46" w14:textId="77777777" w:rsidR="002F34FF" w:rsidRPr="00755C55" w:rsidRDefault="002F34FF" w:rsidP="003A53A4">
      <w:pPr>
        <w:rPr>
          <w:b/>
          <w:bCs/>
        </w:rPr>
      </w:pPr>
      <w:r w:rsidRPr="00755C55">
        <w:rPr>
          <w:b/>
          <w:bCs/>
        </w:rPr>
        <w:t>Phone:</w:t>
      </w:r>
      <w:r w:rsidR="00DE62F8" w:rsidRPr="00755C55">
        <w:rPr>
          <w:b/>
          <w:bCs/>
        </w:rPr>
        <w:t xml:space="preserve"> </w:t>
      </w:r>
    </w:p>
    <w:p w14:paraId="43BB0402" w14:textId="5C10F037" w:rsidR="002F34FF" w:rsidRPr="00755C55" w:rsidRDefault="00DE62F8" w:rsidP="003A53A4">
      <w:r w:rsidRPr="00755C55">
        <w:rPr>
          <w:b/>
          <w:bCs/>
        </w:rPr>
        <w:t>Email:</w:t>
      </w:r>
      <w:r w:rsidR="00755C55" w:rsidRPr="00755C55">
        <w:rPr>
          <w:b/>
          <w:bCs/>
        </w:rPr>
        <w:t xml:space="preserve"> </w:t>
      </w:r>
      <w:r w:rsidR="00755C55" w:rsidRPr="00755C55">
        <w:t>(Provide CSULB email ad</w:t>
      </w:r>
      <w:r w:rsidR="00755C55">
        <w:t>dress)</w:t>
      </w:r>
    </w:p>
    <w:p w14:paraId="18F834C9" w14:textId="03E6A9E3" w:rsidR="002F34FF" w:rsidRPr="00755C55" w:rsidRDefault="002F34FF" w:rsidP="003A53A4">
      <w:r w:rsidRPr="00755C55">
        <w:rPr>
          <w:b/>
          <w:bCs/>
        </w:rPr>
        <w:t>Class Days/Times:</w:t>
      </w:r>
      <w:r w:rsidR="00755C55">
        <w:rPr>
          <w:b/>
          <w:bCs/>
        </w:rPr>
        <w:t xml:space="preserve"> </w:t>
      </w:r>
      <w:r w:rsidR="00755C55">
        <w:t>(List dates and times)</w:t>
      </w:r>
    </w:p>
    <w:p w14:paraId="050DBF0B" w14:textId="77777777" w:rsidR="00B22C3A" w:rsidRPr="00755C55" w:rsidRDefault="002F34FF" w:rsidP="003A53A4">
      <w:pPr>
        <w:rPr>
          <w:b/>
          <w:bCs/>
        </w:rPr>
        <w:sectPr w:rsidR="00B22C3A" w:rsidRPr="00755C55" w:rsidSect="000C441B">
          <w:type w:val="continuous"/>
          <w:pgSz w:w="12240" w:h="15840"/>
          <w:pgMar w:top="360" w:right="720" w:bottom="720" w:left="720" w:header="144" w:footer="144" w:gutter="0"/>
          <w:pgNumType w:start="1"/>
          <w:cols w:num="2" w:space="0"/>
          <w:noEndnote/>
          <w:docGrid w:linePitch="326"/>
        </w:sectPr>
      </w:pPr>
      <w:r w:rsidRPr="00755C55">
        <w:rPr>
          <w:b/>
          <w:bCs/>
        </w:rPr>
        <w:t xml:space="preserve">Class Location: </w:t>
      </w:r>
    </w:p>
    <w:p w14:paraId="7B66A910" w14:textId="77777777" w:rsidR="002F34FF" w:rsidRPr="003A53A4" w:rsidRDefault="002F34FF" w:rsidP="003A53A4"/>
    <w:p w14:paraId="2C70C120" w14:textId="77777777" w:rsidR="003C414C" w:rsidRPr="003A53A4" w:rsidRDefault="00DE5437" w:rsidP="00915033">
      <w:pPr>
        <w:pStyle w:val="Heading2"/>
      </w:pPr>
      <w:r w:rsidRPr="003A53A4">
        <w:t xml:space="preserve">Course </w:t>
      </w:r>
      <w:r w:rsidR="003102A1" w:rsidRPr="003A53A4">
        <w:t>Description</w:t>
      </w:r>
    </w:p>
    <w:p w14:paraId="7CADBB44" w14:textId="2F6A56AF" w:rsidR="00762608" w:rsidRDefault="00762608" w:rsidP="000B5AC4">
      <w:pPr>
        <w:pStyle w:val="BodyText"/>
        <w:rPr>
          <w:i/>
        </w:rPr>
      </w:pPr>
      <w:r w:rsidRPr="00DD3043">
        <w:rPr>
          <w:i/>
        </w:rPr>
        <w:t>(Insert course description from the catalog and/or departmental description here.)</w:t>
      </w:r>
    </w:p>
    <w:p w14:paraId="2FF62D52" w14:textId="598ED76D" w:rsidR="001642EC" w:rsidRPr="00755C55" w:rsidRDefault="00755C55" w:rsidP="00755C55">
      <w:pPr>
        <w:pStyle w:val="Heading3"/>
      </w:pPr>
      <w:r w:rsidRPr="00755C55">
        <w:t>Prerequisites:</w:t>
      </w:r>
    </w:p>
    <w:p w14:paraId="123561F5" w14:textId="77777777" w:rsidR="003C414C" w:rsidRPr="003A53A4" w:rsidRDefault="003C414C" w:rsidP="00524B94">
      <w:pPr>
        <w:pStyle w:val="Heading3"/>
      </w:pPr>
      <w:r w:rsidRPr="003A53A4">
        <w:t xml:space="preserve">Course </w:t>
      </w:r>
      <w:r w:rsidR="006C1064" w:rsidRPr="003A53A4">
        <w:t>Goal</w:t>
      </w:r>
      <w:r w:rsidRPr="003A53A4">
        <w:t>s</w:t>
      </w:r>
      <w:r w:rsidR="003102A1" w:rsidRPr="003A53A4">
        <w:t xml:space="preserve">/Student Learning </w:t>
      </w:r>
      <w:r w:rsidR="006C1064" w:rsidRPr="003A53A4">
        <w:t>Objectives</w:t>
      </w:r>
    </w:p>
    <w:p w14:paraId="24FBAC34" w14:textId="77777777" w:rsidR="0013696F" w:rsidRPr="00DD3043" w:rsidRDefault="0013696F" w:rsidP="000B5AC4">
      <w:pPr>
        <w:pStyle w:val="BodyText"/>
        <w:rPr>
          <w:i/>
        </w:rPr>
      </w:pPr>
      <w:r w:rsidRPr="00DD3043">
        <w:rPr>
          <w:i/>
        </w:rPr>
        <w:t xml:space="preserve">(Insert goals and objectives here. </w:t>
      </w:r>
      <w:r w:rsidR="004C2590" w:rsidRPr="00DD3043">
        <w:rPr>
          <w:i/>
        </w:rPr>
        <w:t xml:space="preserve">Objectives and leaning outcomes </w:t>
      </w:r>
      <w:r w:rsidR="002B0FFE" w:rsidRPr="00DD3043">
        <w:rPr>
          <w:i/>
        </w:rPr>
        <w:t>must</w:t>
      </w:r>
      <w:r w:rsidR="004C2590" w:rsidRPr="00DD3043">
        <w:rPr>
          <w:i/>
        </w:rPr>
        <w:t xml:space="preserve"> correspond to those listed in the Standard Course Out</w:t>
      </w:r>
      <w:r w:rsidR="002B0FFE" w:rsidRPr="00DD3043">
        <w:rPr>
          <w:i/>
        </w:rPr>
        <w:t xml:space="preserve">line (SCO).  </w:t>
      </w:r>
      <w:r w:rsidRPr="00DD3043">
        <w:rPr>
          <w:i/>
        </w:rPr>
        <w:t>Objectives must be measurable, specific, and time related.)</w:t>
      </w:r>
    </w:p>
    <w:p w14:paraId="660A0335" w14:textId="77777777" w:rsidR="001642EC" w:rsidRPr="003A53A4" w:rsidRDefault="001642EC" w:rsidP="000B5AC4">
      <w:pPr>
        <w:pStyle w:val="BodyText"/>
      </w:pPr>
    </w:p>
    <w:p w14:paraId="2929EA90" w14:textId="77777777" w:rsidR="0013696F" w:rsidRPr="003A53A4" w:rsidRDefault="00B675F6" w:rsidP="00C3518B">
      <w:pPr>
        <w:pStyle w:val="Heading3"/>
      </w:pPr>
      <w:r w:rsidRPr="003A53A4">
        <w:t xml:space="preserve">Student </w:t>
      </w:r>
      <w:r w:rsidR="0013696F" w:rsidRPr="003A53A4">
        <w:t>Learning Outcomes (</w:t>
      </w:r>
      <w:r w:rsidRPr="003A53A4">
        <w:t>S</w:t>
      </w:r>
      <w:r w:rsidR="0013696F" w:rsidRPr="003A53A4">
        <w:t xml:space="preserve">LO) </w:t>
      </w:r>
    </w:p>
    <w:p w14:paraId="481855C7" w14:textId="77777777" w:rsidR="0013696F" w:rsidRPr="003A53A4" w:rsidRDefault="0013696F" w:rsidP="000B5AC4">
      <w:pPr>
        <w:pStyle w:val="BodyText"/>
      </w:pPr>
      <w:r w:rsidRPr="003A53A4">
        <w:t>Upon successful completion of this course, students will be able to:</w:t>
      </w:r>
    </w:p>
    <w:p w14:paraId="689F875C" w14:textId="77777777" w:rsidR="006950CA" w:rsidRPr="00DD3043" w:rsidRDefault="007F0583" w:rsidP="000B5AC4">
      <w:pPr>
        <w:pStyle w:val="BodyText"/>
        <w:numPr>
          <w:ilvl w:val="0"/>
          <w:numId w:val="6"/>
        </w:numPr>
        <w:rPr>
          <w:i/>
        </w:rPr>
      </w:pPr>
      <w:r w:rsidRPr="003A53A4">
        <w:t>S</w:t>
      </w:r>
      <w:r w:rsidR="0013696F" w:rsidRPr="003A53A4">
        <w:t xml:space="preserve">LO1 </w:t>
      </w:r>
      <w:r w:rsidR="0013696F" w:rsidRPr="00DD3043">
        <w:rPr>
          <w:i/>
        </w:rPr>
        <w:t>(insert learning objective 1)</w:t>
      </w:r>
    </w:p>
    <w:p w14:paraId="4B18CCFB" w14:textId="77777777" w:rsidR="006950CA" w:rsidRDefault="007F0583" w:rsidP="000B5AC4">
      <w:pPr>
        <w:pStyle w:val="BodyText"/>
        <w:numPr>
          <w:ilvl w:val="0"/>
          <w:numId w:val="6"/>
        </w:numPr>
      </w:pPr>
      <w:r w:rsidRPr="003A53A4">
        <w:t>S</w:t>
      </w:r>
      <w:r w:rsidR="0013696F" w:rsidRPr="003A53A4">
        <w:t xml:space="preserve">LO2 </w:t>
      </w:r>
      <w:r w:rsidR="0013696F" w:rsidRPr="00DD3043">
        <w:rPr>
          <w:i/>
        </w:rPr>
        <w:t>(insert learning objective 2, etc.)</w:t>
      </w:r>
    </w:p>
    <w:p w14:paraId="117C9CFE" w14:textId="77777777" w:rsidR="006950CA" w:rsidRDefault="007F0583" w:rsidP="000B5AC4">
      <w:pPr>
        <w:pStyle w:val="BodyText"/>
        <w:numPr>
          <w:ilvl w:val="0"/>
          <w:numId w:val="6"/>
        </w:numPr>
      </w:pPr>
      <w:r w:rsidRPr="003A53A4">
        <w:t>S</w:t>
      </w:r>
      <w:r w:rsidR="0013696F" w:rsidRPr="003A53A4">
        <w:t xml:space="preserve">LO3 </w:t>
      </w:r>
      <w:r w:rsidR="0013696F" w:rsidRPr="00DD3043">
        <w:rPr>
          <w:i/>
        </w:rPr>
        <w:t>(insert learning objective 3)</w:t>
      </w:r>
    </w:p>
    <w:p w14:paraId="749F6DA6" w14:textId="77777777" w:rsidR="0013696F" w:rsidRPr="003A53A4" w:rsidRDefault="007F0583" w:rsidP="000B5AC4">
      <w:pPr>
        <w:pStyle w:val="BodyText"/>
        <w:numPr>
          <w:ilvl w:val="0"/>
          <w:numId w:val="6"/>
        </w:numPr>
      </w:pPr>
      <w:r w:rsidRPr="003A53A4">
        <w:t>S</w:t>
      </w:r>
      <w:r w:rsidR="0013696F" w:rsidRPr="003A53A4">
        <w:t xml:space="preserve">LO4 </w:t>
      </w:r>
      <w:r w:rsidR="0013696F" w:rsidRPr="00DD3043">
        <w:rPr>
          <w:i/>
        </w:rPr>
        <w:t>(insert learning objective 4, etc.)</w:t>
      </w:r>
    </w:p>
    <w:p w14:paraId="233E6E0C" w14:textId="77777777" w:rsidR="001642EC" w:rsidRPr="003A53A4" w:rsidRDefault="001642EC" w:rsidP="003A53A4"/>
    <w:p w14:paraId="2D1075D6" w14:textId="77777777" w:rsidR="003C414C" w:rsidRPr="003A53A4" w:rsidRDefault="003C414C" w:rsidP="00524B94">
      <w:pPr>
        <w:pStyle w:val="Heading2"/>
      </w:pPr>
      <w:r w:rsidRPr="003A53A4">
        <w:t>Required Texts</w:t>
      </w:r>
      <w:r w:rsidR="00413319" w:rsidRPr="003A53A4">
        <w:t>/Readings</w:t>
      </w:r>
    </w:p>
    <w:p w14:paraId="6B856469" w14:textId="77777777" w:rsidR="00413319" w:rsidRPr="003A53A4" w:rsidRDefault="00413319" w:rsidP="00524B94">
      <w:pPr>
        <w:pStyle w:val="Heading3"/>
      </w:pPr>
      <w:r w:rsidRPr="003A53A4">
        <w:t>Textbook</w:t>
      </w:r>
    </w:p>
    <w:p w14:paraId="776A0FE5" w14:textId="77777777" w:rsidR="00413319" w:rsidRPr="00DD3043" w:rsidRDefault="00413319" w:rsidP="00A660D6">
      <w:pPr>
        <w:pStyle w:val="BodyText"/>
        <w:rPr>
          <w:i/>
        </w:rPr>
      </w:pPr>
      <w:r w:rsidRPr="00DD3043">
        <w:rPr>
          <w:i/>
        </w:rPr>
        <w:t>(Insert the complete textbook citation here. Include ISBN and where students can buy the text.)</w:t>
      </w:r>
    </w:p>
    <w:p w14:paraId="3AF0B8DB" w14:textId="77777777" w:rsidR="001E1837" w:rsidRPr="003A53A4" w:rsidRDefault="001E1837" w:rsidP="003A53A4"/>
    <w:p w14:paraId="3FF07C5B" w14:textId="77777777" w:rsidR="00413319" w:rsidRPr="003A53A4" w:rsidRDefault="00413319" w:rsidP="00755C55">
      <w:pPr>
        <w:pStyle w:val="Heading3"/>
      </w:pPr>
      <w:r w:rsidRPr="003A53A4">
        <w:t>Other Readings</w:t>
      </w:r>
    </w:p>
    <w:p w14:paraId="07DF7DE3" w14:textId="77777777" w:rsidR="00413319" w:rsidRPr="00DD3043" w:rsidRDefault="00413319" w:rsidP="00A660D6">
      <w:pPr>
        <w:pStyle w:val="BodyText"/>
        <w:rPr>
          <w:i/>
        </w:rPr>
      </w:pPr>
      <w:r w:rsidRPr="00DD3043">
        <w:rPr>
          <w:i/>
        </w:rPr>
        <w:t>(Insert the list of any additional readings here.)</w:t>
      </w:r>
    </w:p>
    <w:p w14:paraId="23ED243D" w14:textId="77777777" w:rsidR="001E1837" w:rsidRPr="003A53A4" w:rsidRDefault="001E1837" w:rsidP="003A53A4"/>
    <w:p w14:paraId="5B940988" w14:textId="77777777" w:rsidR="00413319" w:rsidRPr="003A53A4" w:rsidRDefault="00413319" w:rsidP="00755C55">
      <w:pPr>
        <w:pStyle w:val="Heading3"/>
      </w:pPr>
      <w:r w:rsidRPr="003A53A4">
        <w:t>Other equipment / material</w:t>
      </w:r>
      <w:r w:rsidR="00D02610" w:rsidRPr="003A53A4">
        <w:t>/technology</w:t>
      </w:r>
      <w:r w:rsidRPr="003A53A4">
        <w:t xml:space="preserve"> requirements</w:t>
      </w:r>
    </w:p>
    <w:p w14:paraId="593E8A49" w14:textId="77777777" w:rsidR="00D02610" w:rsidRPr="00DD3043" w:rsidRDefault="00413319" w:rsidP="008F4C6D">
      <w:pPr>
        <w:pStyle w:val="BodyText"/>
        <w:rPr>
          <w:i/>
        </w:rPr>
      </w:pPr>
      <w:r w:rsidRPr="00DD3043">
        <w:rPr>
          <w:i/>
        </w:rPr>
        <w:t>(Include as necessary e.g., if students need to obtain specific software to do homework, etc. here.)</w:t>
      </w:r>
    </w:p>
    <w:p w14:paraId="4F4BF13A" w14:textId="77777777" w:rsidR="00D02610" w:rsidRPr="003A53A4" w:rsidRDefault="00D02610" w:rsidP="003A53A4"/>
    <w:p w14:paraId="2F722EB0" w14:textId="77777777" w:rsidR="00FB5649" w:rsidRPr="003A53A4" w:rsidRDefault="00FB5649" w:rsidP="00BA08DF">
      <w:pPr>
        <w:pStyle w:val="Heading2"/>
      </w:pPr>
      <w:r w:rsidRPr="003A53A4">
        <w:t>BeachBoard Access</w:t>
      </w:r>
    </w:p>
    <w:p w14:paraId="4A75F000" w14:textId="77777777" w:rsidR="00FB5649" w:rsidRPr="00437EF3" w:rsidRDefault="00FB5649" w:rsidP="00437EF3">
      <w:pPr>
        <w:pStyle w:val="BodyText"/>
      </w:pPr>
      <w:r w:rsidRPr="00437EF3">
        <w:t xml:space="preserve">To access this course on </w:t>
      </w:r>
      <w:hyperlink r:id="rId9" w:tooltip="BeachBoard Homepage" w:history="1">
        <w:r w:rsidR="008D3A9E">
          <w:rPr>
            <w:rStyle w:val="Hyperlink"/>
          </w:rPr>
          <w:t>BeachBoard</w:t>
        </w:r>
      </w:hyperlink>
      <w:r w:rsidRPr="00437EF3">
        <w:t xml:space="preserve"> you will need access to the Internet and a supported Web browser (Firefox is the recommended browser). You log in to </w:t>
      </w:r>
      <w:hyperlink r:id="rId10" w:tooltip="BeachBoard Homepage" w:history="1">
        <w:r w:rsidR="009B0A2F">
          <w:rPr>
            <w:rStyle w:val="Hyperlink"/>
          </w:rPr>
          <w:t>BeachBoard</w:t>
        </w:r>
      </w:hyperlink>
      <w:r w:rsidRPr="00437EF3">
        <w:t xml:space="preserve"> </w:t>
      </w:r>
      <w:r w:rsidR="008147BB" w:rsidRPr="00437EF3">
        <w:t>with your CSULB Campus ID and BeachID password</w:t>
      </w:r>
      <w:r w:rsidRPr="00437EF3">
        <w:t xml:space="preserve">. Bookmark this link for future use, or you can always access it by going to </w:t>
      </w:r>
      <w:hyperlink r:id="rId11" w:history="1">
        <w:r w:rsidR="00D77DAF">
          <w:rPr>
            <w:rStyle w:val="Hyperlink"/>
          </w:rPr>
          <w:t>CSULB's Homepage</w:t>
        </w:r>
      </w:hyperlink>
      <w:r w:rsidR="008147BB" w:rsidRPr="00437EF3">
        <w:t xml:space="preserve"> </w:t>
      </w:r>
      <w:r w:rsidRPr="00437EF3">
        <w:t xml:space="preserve">and clicking on the </w:t>
      </w:r>
      <w:hyperlink r:id="rId12" w:tooltip="BeachBoard Homepage" w:history="1">
        <w:r w:rsidR="009B0A2F">
          <w:rPr>
            <w:rStyle w:val="Hyperlink"/>
          </w:rPr>
          <w:t>BeachBoard</w:t>
        </w:r>
      </w:hyperlink>
      <w:r w:rsidRPr="00437EF3">
        <w:t xml:space="preserve"> link at the top of the page.</w:t>
      </w:r>
    </w:p>
    <w:p w14:paraId="29851694" w14:textId="77777777" w:rsidR="001E1837" w:rsidRPr="00437EF3" w:rsidRDefault="001E1837" w:rsidP="00437EF3">
      <w:pPr>
        <w:pStyle w:val="BodyText"/>
      </w:pPr>
    </w:p>
    <w:p w14:paraId="71BFF8CA" w14:textId="77777777" w:rsidR="00FB5649" w:rsidRPr="00437EF3" w:rsidRDefault="00FB5649" w:rsidP="00437EF3">
      <w:pPr>
        <w:pStyle w:val="BodyText"/>
      </w:pPr>
      <w:r w:rsidRPr="00437EF3">
        <w:t>Once logged in to BeachBoard, you will see the course listed in the My Courses widget on the right; click on the title to enter the course.</w:t>
      </w:r>
    </w:p>
    <w:p w14:paraId="6CB85318" w14:textId="77777777" w:rsidR="001E1837" w:rsidRPr="003A53A4" w:rsidRDefault="001E1837" w:rsidP="00A660D6">
      <w:pPr>
        <w:pStyle w:val="BodyText"/>
      </w:pPr>
    </w:p>
    <w:p w14:paraId="7658A757" w14:textId="77777777" w:rsidR="00375199" w:rsidRPr="003A53A4" w:rsidRDefault="00375199" w:rsidP="00BA08DF">
      <w:pPr>
        <w:pStyle w:val="Heading2"/>
      </w:pPr>
      <w:r w:rsidRPr="003A53A4">
        <w:t>i</w:t>
      </w:r>
      <w:r w:rsidR="002D60AD" w:rsidRPr="003A53A4">
        <w:t>C</w:t>
      </w:r>
      <w:r w:rsidRPr="003A53A4">
        <w:t>licker</w:t>
      </w:r>
    </w:p>
    <w:p w14:paraId="4218BCE6" w14:textId="77777777" w:rsidR="00AA01C9" w:rsidRPr="00DD3043" w:rsidRDefault="002B0FFE" w:rsidP="00A660D6">
      <w:pPr>
        <w:pStyle w:val="BodyText"/>
        <w:rPr>
          <w:i/>
        </w:rPr>
      </w:pPr>
      <w:r w:rsidRPr="00DD3043">
        <w:rPr>
          <w:i/>
        </w:rPr>
        <w:t>(</w:t>
      </w:r>
      <w:r w:rsidR="00AA01C9" w:rsidRPr="00DD3043">
        <w:rPr>
          <w:i/>
        </w:rPr>
        <w:t>If</w:t>
      </w:r>
      <w:r w:rsidR="00526AB6" w:rsidRPr="00DD3043">
        <w:rPr>
          <w:i/>
        </w:rPr>
        <w:t xml:space="preserve"> you plan on using iClicker in </w:t>
      </w:r>
      <w:r w:rsidR="00AA01C9" w:rsidRPr="00DD3043">
        <w:rPr>
          <w:i/>
        </w:rPr>
        <w:t>your cla</w:t>
      </w:r>
      <w:r w:rsidR="00FD0D46" w:rsidRPr="00DD3043">
        <w:rPr>
          <w:i/>
        </w:rPr>
        <w:t xml:space="preserve">ss, please see </w:t>
      </w:r>
      <w:r w:rsidRPr="00DD3043">
        <w:rPr>
          <w:i/>
        </w:rPr>
        <w:t>the Beachboard</w:t>
      </w:r>
      <w:r w:rsidR="00FD0D46" w:rsidRPr="00DD3043">
        <w:rPr>
          <w:i/>
        </w:rPr>
        <w:t xml:space="preserve"> help file for suggestions on</w:t>
      </w:r>
      <w:r w:rsidR="00AA01C9" w:rsidRPr="00DD3043">
        <w:rPr>
          <w:i/>
        </w:rPr>
        <w:t xml:space="preserve"> </w:t>
      </w:r>
      <w:r w:rsidR="007F0583" w:rsidRPr="00DD3043">
        <w:rPr>
          <w:i/>
        </w:rPr>
        <w:t xml:space="preserve">what to include in your syllabus - </w:t>
      </w:r>
      <w:hyperlink r:id="rId13" w:history="1">
        <w:r w:rsidR="005F025D" w:rsidRPr="00DD3043">
          <w:rPr>
            <w:rStyle w:val="Hyperlink"/>
            <w:i/>
          </w:rPr>
          <w:t>iClicker Help Page</w:t>
        </w:r>
      </w:hyperlink>
      <w:r w:rsidRPr="00DD3043">
        <w:rPr>
          <w:rStyle w:val="Hyperlink"/>
          <w:i/>
        </w:rPr>
        <w:t>)</w:t>
      </w:r>
    </w:p>
    <w:p w14:paraId="4A13ACFA" w14:textId="77777777" w:rsidR="001E1837" w:rsidRPr="003A53A4" w:rsidRDefault="001E1837" w:rsidP="003A53A4"/>
    <w:p w14:paraId="6FDFE276" w14:textId="77777777" w:rsidR="00E86A3C" w:rsidRPr="003A53A4" w:rsidRDefault="00436926" w:rsidP="00BA08DF">
      <w:pPr>
        <w:pStyle w:val="Heading2"/>
      </w:pPr>
      <w:r w:rsidRPr="003A53A4">
        <w:t>Course Schedule</w:t>
      </w:r>
      <w:r w:rsidR="00DD3043">
        <w:t xml:space="preserve"> (Sample)</w:t>
      </w:r>
    </w:p>
    <w:tbl>
      <w:tblPr>
        <w:tblStyle w:val="TableGrid"/>
        <w:tblpPr w:leftFromText="180" w:rightFromText="180" w:vertAnchor="text" w:tblpY="1"/>
        <w:tblOverlap w:val="never"/>
        <w:tblW w:w="10435" w:type="dxa"/>
        <w:tblLayout w:type="fixed"/>
        <w:tblLook w:val="0020" w:firstRow="1" w:lastRow="0" w:firstColumn="0" w:lastColumn="0" w:noHBand="0" w:noVBand="0"/>
        <w:tblCaption w:val="Course Schedule"/>
        <w:tblDescription w:val="Course Schedule"/>
      </w:tblPr>
      <w:tblGrid>
        <w:gridCol w:w="864"/>
        <w:gridCol w:w="3631"/>
        <w:gridCol w:w="5940"/>
      </w:tblGrid>
      <w:tr w:rsidR="002B0FFE" w:rsidRPr="00C15921" w14:paraId="3A207DCF" w14:textId="77777777" w:rsidTr="002B0FFE">
        <w:trPr>
          <w:trHeight w:val="563"/>
          <w:tblHeader/>
        </w:trPr>
        <w:tc>
          <w:tcPr>
            <w:tcW w:w="864" w:type="dxa"/>
          </w:tcPr>
          <w:p w14:paraId="7AFFBB6E" w14:textId="77777777" w:rsidR="002B0FFE" w:rsidRPr="00C15921" w:rsidRDefault="002B0FFE" w:rsidP="00E37CB4">
            <w:r w:rsidRPr="00C15921">
              <w:t>Week</w:t>
            </w:r>
          </w:p>
        </w:tc>
        <w:tc>
          <w:tcPr>
            <w:tcW w:w="3631" w:type="dxa"/>
          </w:tcPr>
          <w:p w14:paraId="3FC660D3" w14:textId="77777777" w:rsidR="002B0FFE" w:rsidRPr="00C15921" w:rsidRDefault="002B0FFE" w:rsidP="00E37CB4">
            <w:r w:rsidRPr="00C15921">
              <w:t>Due Date</w:t>
            </w:r>
          </w:p>
        </w:tc>
        <w:tc>
          <w:tcPr>
            <w:tcW w:w="5940" w:type="dxa"/>
          </w:tcPr>
          <w:p w14:paraId="387D4DDA" w14:textId="77777777" w:rsidR="002B0FFE" w:rsidRPr="00C15921" w:rsidRDefault="002B0FFE" w:rsidP="00E37CB4">
            <w:r w:rsidRPr="00C15921">
              <w:t>Topics, Readings, Assignments</w:t>
            </w:r>
          </w:p>
        </w:tc>
      </w:tr>
      <w:tr w:rsidR="002B0FFE" w:rsidRPr="00C15921" w14:paraId="23EA769F" w14:textId="77777777" w:rsidTr="002B0FFE">
        <w:trPr>
          <w:trHeight w:val="563"/>
        </w:trPr>
        <w:tc>
          <w:tcPr>
            <w:tcW w:w="864" w:type="dxa"/>
          </w:tcPr>
          <w:p w14:paraId="0B875155" w14:textId="77777777" w:rsidR="002B0FFE" w:rsidRPr="00C15921" w:rsidRDefault="002B0FFE" w:rsidP="00E37CB4">
            <w:r w:rsidRPr="00C15921">
              <w:t>1</w:t>
            </w:r>
          </w:p>
          <w:p w14:paraId="6147E944" w14:textId="77777777" w:rsidR="002B0FFE" w:rsidRPr="00C15921" w:rsidRDefault="002B0FFE" w:rsidP="00E37CB4"/>
        </w:tc>
        <w:tc>
          <w:tcPr>
            <w:tcW w:w="3631" w:type="dxa"/>
          </w:tcPr>
          <w:p w14:paraId="1ECCC92C" w14:textId="77777777" w:rsidR="002B0FFE" w:rsidRPr="00C15921" w:rsidRDefault="002B0FFE" w:rsidP="00E37CB4">
            <w:r w:rsidRPr="00C15921">
              <w:t>August 29th</w:t>
            </w:r>
            <w:r w:rsidRPr="00C15921">
              <w:tab/>
              <w:t xml:space="preserve"> </w:t>
            </w:r>
          </w:p>
        </w:tc>
        <w:tc>
          <w:tcPr>
            <w:tcW w:w="5940" w:type="dxa"/>
          </w:tcPr>
          <w:p w14:paraId="314E4CF1" w14:textId="77777777" w:rsidR="002B0FFE" w:rsidRPr="00C15921" w:rsidRDefault="002B0FFE" w:rsidP="00E37CB4">
            <w:r w:rsidRPr="00C15921">
              <w:t>Read course syllabus and assignment rubrics</w:t>
            </w:r>
            <w:r w:rsidRPr="00C15921">
              <w:tab/>
            </w:r>
          </w:p>
        </w:tc>
      </w:tr>
      <w:tr w:rsidR="002B0FFE" w:rsidRPr="00C15921" w14:paraId="489DE666" w14:textId="77777777" w:rsidTr="002B0FFE">
        <w:trPr>
          <w:trHeight w:val="563"/>
        </w:trPr>
        <w:tc>
          <w:tcPr>
            <w:tcW w:w="864" w:type="dxa"/>
          </w:tcPr>
          <w:p w14:paraId="74D566A8" w14:textId="77777777" w:rsidR="002B0FFE" w:rsidRPr="00C15921" w:rsidRDefault="002B0FFE" w:rsidP="00E37CB4">
            <w:r w:rsidRPr="00C15921">
              <w:t>2</w:t>
            </w:r>
          </w:p>
          <w:p w14:paraId="39D04460" w14:textId="77777777" w:rsidR="002B0FFE" w:rsidRPr="00C15921" w:rsidRDefault="002B0FFE" w:rsidP="00E37CB4"/>
        </w:tc>
        <w:tc>
          <w:tcPr>
            <w:tcW w:w="3631" w:type="dxa"/>
          </w:tcPr>
          <w:p w14:paraId="05DBEEC5" w14:textId="77777777" w:rsidR="002B0FFE" w:rsidRPr="00C15921" w:rsidRDefault="002B0FFE" w:rsidP="00E37CB4">
            <w:r w:rsidRPr="00C15921">
              <w:t>September 2nd</w:t>
            </w:r>
          </w:p>
        </w:tc>
        <w:tc>
          <w:tcPr>
            <w:tcW w:w="5940" w:type="dxa"/>
          </w:tcPr>
          <w:p w14:paraId="6163B183" w14:textId="77777777" w:rsidR="002B0FFE" w:rsidRPr="00C15921" w:rsidRDefault="002B0FFE" w:rsidP="00E37CB4">
            <w:r w:rsidRPr="00C15921">
              <w:t>Read Jones and Smith, Preface- Chapter 1</w:t>
            </w:r>
            <w:r w:rsidRPr="00C15921">
              <w:tab/>
            </w:r>
          </w:p>
        </w:tc>
      </w:tr>
      <w:tr w:rsidR="002B0FFE" w:rsidRPr="00C15921" w14:paraId="12F388FA" w14:textId="77777777" w:rsidTr="002B0FFE">
        <w:trPr>
          <w:trHeight w:val="563"/>
        </w:trPr>
        <w:tc>
          <w:tcPr>
            <w:tcW w:w="864" w:type="dxa"/>
          </w:tcPr>
          <w:p w14:paraId="6C9CC1E6" w14:textId="77777777" w:rsidR="002B0FFE" w:rsidRPr="00C15921" w:rsidRDefault="002B0FFE" w:rsidP="00E37CB4">
            <w:r w:rsidRPr="00C15921">
              <w:t>3</w:t>
            </w:r>
          </w:p>
          <w:p w14:paraId="54C79581" w14:textId="77777777" w:rsidR="002B0FFE" w:rsidRPr="00C15921" w:rsidRDefault="002B0FFE" w:rsidP="00E37CB4"/>
        </w:tc>
        <w:tc>
          <w:tcPr>
            <w:tcW w:w="3631" w:type="dxa"/>
          </w:tcPr>
          <w:p w14:paraId="07BF66EF" w14:textId="77777777" w:rsidR="002B0FFE" w:rsidRPr="00C15921" w:rsidRDefault="002B0FFE" w:rsidP="00E37CB4">
            <w:r w:rsidRPr="00C15921">
              <w:t>September 16th</w:t>
            </w:r>
          </w:p>
        </w:tc>
        <w:tc>
          <w:tcPr>
            <w:tcW w:w="5940" w:type="dxa"/>
          </w:tcPr>
          <w:p w14:paraId="54DC95F8" w14:textId="77777777" w:rsidR="002B0FFE" w:rsidRPr="00C15921" w:rsidRDefault="002B0FFE" w:rsidP="00E37CB4">
            <w:r w:rsidRPr="00C15921">
              <w:t>Read Jones and Smith, Chapters 3-5</w:t>
            </w:r>
          </w:p>
          <w:p w14:paraId="2D723F4F" w14:textId="77777777" w:rsidR="002B0FFE" w:rsidRPr="00C15921" w:rsidRDefault="002B0FFE" w:rsidP="00E37CB4"/>
        </w:tc>
      </w:tr>
      <w:tr w:rsidR="002B0FFE" w:rsidRPr="00C15921" w14:paraId="3AAE09F4" w14:textId="77777777" w:rsidTr="002B0FFE">
        <w:trPr>
          <w:trHeight w:val="563"/>
        </w:trPr>
        <w:tc>
          <w:tcPr>
            <w:tcW w:w="864" w:type="dxa"/>
          </w:tcPr>
          <w:p w14:paraId="23DA990B" w14:textId="77777777" w:rsidR="002B0FFE" w:rsidRPr="00C15921" w:rsidRDefault="002B0FFE" w:rsidP="00E37CB4">
            <w:r w:rsidRPr="00C15921">
              <w:t>4</w:t>
            </w:r>
          </w:p>
          <w:p w14:paraId="142DF3A5" w14:textId="77777777" w:rsidR="002B0FFE" w:rsidRPr="00C15921" w:rsidRDefault="002B0FFE" w:rsidP="00E37CB4"/>
        </w:tc>
        <w:tc>
          <w:tcPr>
            <w:tcW w:w="3631" w:type="dxa"/>
          </w:tcPr>
          <w:p w14:paraId="41E8C0B5" w14:textId="77777777" w:rsidR="002B0FFE" w:rsidRPr="00C15921" w:rsidRDefault="002B0FFE" w:rsidP="00E37CB4">
            <w:r w:rsidRPr="00C15921">
              <w:t>September 23rd</w:t>
            </w:r>
          </w:p>
        </w:tc>
        <w:tc>
          <w:tcPr>
            <w:tcW w:w="5940" w:type="dxa"/>
          </w:tcPr>
          <w:p w14:paraId="1935A956" w14:textId="77777777" w:rsidR="002B0FFE" w:rsidRPr="00C15921" w:rsidRDefault="002B0FFE" w:rsidP="00E37CB4">
            <w:r w:rsidRPr="00C15921">
              <w:t>Read Jones and Smith, Chapters 6-7</w:t>
            </w:r>
          </w:p>
        </w:tc>
      </w:tr>
      <w:tr w:rsidR="002B0FFE" w:rsidRPr="00C15921" w14:paraId="003EC6A7" w14:textId="77777777" w:rsidTr="002B0FFE">
        <w:trPr>
          <w:trHeight w:val="563"/>
        </w:trPr>
        <w:tc>
          <w:tcPr>
            <w:tcW w:w="864" w:type="dxa"/>
          </w:tcPr>
          <w:p w14:paraId="41C0BAF2" w14:textId="77777777" w:rsidR="002B0FFE" w:rsidRPr="00C15921" w:rsidRDefault="002B0FFE" w:rsidP="00E37CB4">
            <w:r w:rsidRPr="00C15921">
              <w:t>5</w:t>
            </w:r>
          </w:p>
          <w:p w14:paraId="19D09F92" w14:textId="77777777" w:rsidR="002B0FFE" w:rsidRPr="00C15921" w:rsidRDefault="002B0FFE" w:rsidP="00E37CB4"/>
        </w:tc>
        <w:tc>
          <w:tcPr>
            <w:tcW w:w="3631" w:type="dxa"/>
          </w:tcPr>
          <w:p w14:paraId="73866CB7" w14:textId="77777777" w:rsidR="002B0FFE" w:rsidRPr="00C15921" w:rsidRDefault="002B0FFE" w:rsidP="00E37CB4">
            <w:r w:rsidRPr="00C15921">
              <w:t>September 30th</w:t>
            </w:r>
          </w:p>
        </w:tc>
        <w:tc>
          <w:tcPr>
            <w:tcW w:w="5940" w:type="dxa"/>
          </w:tcPr>
          <w:p w14:paraId="0705B008" w14:textId="77777777" w:rsidR="002B0FFE" w:rsidRPr="00C15921" w:rsidRDefault="002B0FFE" w:rsidP="00E37CB4">
            <w:r w:rsidRPr="00C15921">
              <w:t>Assignment One</w:t>
            </w:r>
          </w:p>
        </w:tc>
      </w:tr>
      <w:tr w:rsidR="002B0FFE" w:rsidRPr="00C15921" w14:paraId="32E69D9A" w14:textId="77777777" w:rsidTr="002B0FFE">
        <w:trPr>
          <w:trHeight w:val="563"/>
        </w:trPr>
        <w:tc>
          <w:tcPr>
            <w:tcW w:w="864" w:type="dxa"/>
          </w:tcPr>
          <w:p w14:paraId="03579A70" w14:textId="77777777" w:rsidR="002B0FFE" w:rsidRPr="00C15921" w:rsidRDefault="002B0FFE" w:rsidP="00E37CB4">
            <w:r w:rsidRPr="00C15921">
              <w:t>6</w:t>
            </w:r>
          </w:p>
          <w:p w14:paraId="52CC5CC8" w14:textId="77777777" w:rsidR="002B0FFE" w:rsidRPr="00C15921" w:rsidRDefault="002B0FFE" w:rsidP="00E37CB4"/>
        </w:tc>
        <w:tc>
          <w:tcPr>
            <w:tcW w:w="3631" w:type="dxa"/>
          </w:tcPr>
          <w:p w14:paraId="05103F4F" w14:textId="77777777" w:rsidR="002B0FFE" w:rsidRPr="00C15921" w:rsidRDefault="002B0FFE" w:rsidP="00E37CB4">
            <w:r w:rsidRPr="00C15921">
              <w:t>October 7th</w:t>
            </w:r>
          </w:p>
        </w:tc>
        <w:tc>
          <w:tcPr>
            <w:tcW w:w="5940" w:type="dxa"/>
          </w:tcPr>
          <w:p w14:paraId="5B597471" w14:textId="77777777" w:rsidR="002B0FFE" w:rsidRPr="00C15921" w:rsidRDefault="002B0FFE" w:rsidP="00E37CB4">
            <w:r w:rsidRPr="00C15921">
              <w:t xml:space="preserve">Read Article by Dave McCoy </w:t>
            </w:r>
          </w:p>
          <w:p w14:paraId="11D4FC7A" w14:textId="77777777" w:rsidR="002B0FFE" w:rsidRPr="00C15921" w:rsidRDefault="002B0FFE" w:rsidP="00E37CB4"/>
        </w:tc>
      </w:tr>
      <w:tr w:rsidR="002B0FFE" w:rsidRPr="00C15921" w14:paraId="783E7830" w14:textId="77777777" w:rsidTr="002B0FFE">
        <w:trPr>
          <w:trHeight w:val="563"/>
        </w:trPr>
        <w:tc>
          <w:tcPr>
            <w:tcW w:w="864" w:type="dxa"/>
          </w:tcPr>
          <w:p w14:paraId="5438E925" w14:textId="77777777" w:rsidR="002B0FFE" w:rsidRPr="00C15921" w:rsidRDefault="002B0FFE" w:rsidP="00E37CB4">
            <w:r w:rsidRPr="00C15921">
              <w:t>7</w:t>
            </w:r>
          </w:p>
          <w:p w14:paraId="2655263B" w14:textId="77777777" w:rsidR="002B0FFE" w:rsidRPr="00C15921" w:rsidRDefault="002B0FFE" w:rsidP="00E37CB4"/>
        </w:tc>
        <w:tc>
          <w:tcPr>
            <w:tcW w:w="3631" w:type="dxa"/>
          </w:tcPr>
          <w:p w14:paraId="2BA86D97" w14:textId="77777777" w:rsidR="002B0FFE" w:rsidRPr="00C15921" w:rsidRDefault="002B0FFE" w:rsidP="00E37CB4">
            <w:r w:rsidRPr="00C15921">
              <w:t>October 14th</w:t>
            </w:r>
          </w:p>
        </w:tc>
        <w:tc>
          <w:tcPr>
            <w:tcW w:w="5940" w:type="dxa"/>
          </w:tcPr>
          <w:p w14:paraId="7781109F" w14:textId="77777777" w:rsidR="002B0FFE" w:rsidRPr="00C15921" w:rsidRDefault="002B0FFE" w:rsidP="00E37CB4">
            <w:r w:rsidRPr="00C15921">
              <w:t>Read Article by Sarah Carey</w:t>
            </w:r>
          </w:p>
          <w:p w14:paraId="2D678AA4" w14:textId="77777777" w:rsidR="002B0FFE" w:rsidRPr="00C15921" w:rsidRDefault="002B0FFE" w:rsidP="00E37CB4"/>
        </w:tc>
      </w:tr>
      <w:tr w:rsidR="002B0FFE" w:rsidRPr="00C15921" w14:paraId="56791D98" w14:textId="77777777" w:rsidTr="002B0FFE">
        <w:trPr>
          <w:trHeight w:val="563"/>
        </w:trPr>
        <w:tc>
          <w:tcPr>
            <w:tcW w:w="864" w:type="dxa"/>
          </w:tcPr>
          <w:p w14:paraId="0F95B5A3" w14:textId="77777777" w:rsidR="002B0FFE" w:rsidRPr="00C15921" w:rsidRDefault="002B0FFE" w:rsidP="00E37CB4">
            <w:r w:rsidRPr="00C15921">
              <w:t>8</w:t>
            </w:r>
          </w:p>
          <w:p w14:paraId="7D65ECC7" w14:textId="77777777" w:rsidR="002B0FFE" w:rsidRPr="00C15921" w:rsidRDefault="002B0FFE" w:rsidP="00E37CB4"/>
        </w:tc>
        <w:tc>
          <w:tcPr>
            <w:tcW w:w="3631" w:type="dxa"/>
          </w:tcPr>
          <w:p w14:paraId="4A3981D5" w14:textId="77777777" w:rsidR="002B0FFE" w:rsidRPr="00C15921" w:rsidRDefault="002B0FFE" w:rsidP="00E37CB4">
            <w:r w:rsidRPr="00C15921">
              <w:t>October 21st</w:t>
            </w:r>
          </w:p>
        </w:tc>
        <w:tc>
          <w:tcPr>
            <w:tcW w:w="5940" w:type="dxa"/>
          </w:tcPr>
          <w:p w14:paraId="1B36A5D1" w14:textId="77777777" w:rsidR="002B0FFE" w:rsidRPr="00C15921" w:rsidRDefault="002B0FFE" w:rsidP="00E37CB4">
            <w:r w:rsidRPr="00C15921">
              <w:t>Read Jones and Smith, Chapter 8</w:t>
            </w:r>
          </w:p>
          <w:p w14:paraId="1A8409D0" w14:textId="77777777" w:rsidR="002B0FFE" w:rsidRPr="00C15921" w:rsidRDefault="002B0FFE" w:rsidP="00E37CB4"/>
        </w:tc>
      </w:tr>
      <w:tr w:rsidR="002B0FFE" w:rsidRPr="00C15921" w14:paraId="06B19A34" w14:textId="77777777" w:rsidTr="002B0FFE">
        <w:trPr>
          <w:trHeight w:val="563"/>
        </w:trPr>
        <w:tc>
          <w:tcPr>
            <w:tcW w:w="864" w:type="dxa"/>
          </w:tcPr>
          <w:p w14:paraId="7F71306C" w14:textId="77777777" w:rsidR="002B0FFE" w:rsidRPr="00C15921" w:rsidRDefault="002B0FFE" w:rsidP="00E37CB4">
            <w:r w:rsidRPr="00C15921">
              <w:t>9</w:t>
            </w:r>
          </w:p>
          <w:p w14:paraId="345BA821" w14:textId="77777777" w:rsidR="002B0FFE" w:rsidRPr="00C15921" w:rsidRDefault="002B0FFE" w:rsidP="00E37CB4"/>
        </w:tc>
        <w:tc>
          <w:tcPr>
            <w:tcW w:w="3631" w:type="dxa"/>
          </w:tcPr>
          <w:p w14:paraId="3B4DCE6F" w14:textId="77777777" w:rsidR="002B0FFE" w:rsidRPr="00C15921" w:rsidRDefault="002B0FFE" w:rsidP="00E37CB4">
            <w:r w:rsidRPr="00C15921">
              <w:t>October 28th</w:t>
            </w:r>
          </w:p>
        </w:tc>
        <w:tc>
          <w:tcPr>
            <w:tcW w:w="5940" w:type="dxa"/>
          </w:tcPr>
          <w:p w14:paraId="32F54700" w14:textId="77777777" w:rsidR="002B0FFE" w:rsidRPr="00C15921" w:rsidRDefault="002B0FFE" w:rsidP="00E37CB4">
            <w:r w:rsidRPr="00C15921">
              <w:t>Read Jones and Smith Chapters 9-11</w:t>
            </w:r>
          </w:p>
        </w:tc>
      </w:tr>
      <w:tr w:rsidR="002B0FFE" w:rsidRPr="00C15921" w14:paraId="7D485754" w14:textId="77777777" w:rsidTr="002B0FFE">
        <w:trPr>
          <w:trHeight w:val="563"/>
        </w:trPr>
        <w:tc>
          <w:tcPr>
            <w:tcW w:w="864" w:type="dxa"/>
          </w:tcPr>
          <w:p w14:paraId="66757024" w14:textId="77777777" w:rsidR="002B0FFE" w:rsidRPr="00C15921" w:rsidRDefault="002B0FFE" w:rsidP="00E37CB4">
            <w:r w:rsidRPr="00C15921">
              <w:t>10</w:t>
            </w:r>
          </w:p>
          <w:p w14:paraId="425BF835" w14:textId="77777777" w:rsidR="002B0FFE" w:rsidRPr="00C15921" w:rsidRDefault="002B0FFE" w:rsidP="00E37CB4"/>
        </w:tc>
        <w:tc>
          <w:tcPr>
            <w:tcW w:w="3631" w:type="dxa"/>
          </w:tcPr>
          <w:p w14:paraId="5D4DEF01" w14:textId="77777777" w:rsidR="002B0FFE" w:rsidRPr="00C15921" w:rsidRDefault="002B0FFE" w:rsidP="00E37CB4">
            <w:r w:rsidRPr="00C15921">
              <w:t>November 4th</w:t>
            </w:r>
          </w:p>
        </w:tc>
        <w:tc>
          <w:tcPr>
            <w:tcW w:w="5940" w:type="dxa"/>
          </w:tcPr>
          <w:p w14:paraId="11D6ECD5" w14:textId="77777777" w:rsidR="002B0FFE" w:rsidRPr="00C15921" w:rsidRDefault="002B0FFE" w:rsidP="00E37CB4">
            <w:r w:rsidRPr="00C15921">
              <w:t>Assignment Two</w:t>
            </w:r>
          </w:p>
        </w:tc>
      </w:tr>
      <w:tr w:rsidR="002B0FFE" w:rsidRPr="00C15921" w14:paraId="33DB3B86" w14:textId="77777777" w:rsidTr="002B0FFE">
        <w:trPr>
          <w:trHeight w:val="563"/>
        </w:trPr>
        <w:tc>
          <w:tcPr>
            <w:tcW w:w="864" w:type="dxa"/>
          </w:tcPr>
          <w:p w14:paraId="5B4B3B4F" w14:textId="77777777" w:rsidR="002B0FFE" w:rsidRPr="00C15921" w:rsidRDefault="002B0FFE" w:rsidP="00E37CB4">
            <w:r w:rsidRPr="00C15921">
              <w:t>11</w:t>
            </w:r>
          </w:p>
          <w:p w14:paraId="702F2109" w14:textId="77777777" w:rsidR="002B0FFE" w:rsidRPr="00C15921" w:rsidRDefault="002B0FFE" w:rsidP="00E37CB4"/>
        </w:tc>
        <w:tc>
          <w:tcPr>
            <w:tcW w:w="3631" w:type="dxa"/>
          </w:tcPr>
          <w:p w14:paraId="5B134038" w14:textId="77777777" w:rsidR="002B0FFE" w:rsidRPr="00C15921" w:rsidRDefault="002B0FFE" w:rsidP="00E37CB4">
            <w:r w:rsidRPr="00C15921">
              <w:t>November 11th</w:t>
            </w:r>
          </w:p>
        </w:tc>
        <w:tc>
          <w:tcPr>
            <w:tcW w:w="5940" w:type="dxa"/>
          </w:tcPr>
          <w:p w14:paraId="0C937831" w14:textId="77777777" w:rsidR="002B0FFE" w:rsidRPr="00C15921" w:rsidRDefault="002B0FFE" w:rsidP="00E37CB4">
            <w:r w:rsidRPr="00C15921">
              <w:t>Read Chapter 13</w:t>
            </w:r>
          </w:p>
          <w:p w14:paraId="1076AD18" w14:textId="77777777" w:rsidR="002B0FFE" w:rsidRPr="00C15921" w:rsidRDefault="002B0FFE" w:rsidP="00E37CB4"/>
        </w:tc>
      </w:tr>
      <w:tr w:rsidR="002B0FFE" w:rsidRPr="00C15921" w14:paraId="2D26B240" w14:textId="77777777" w:rsidTr="002B0FFE">
        <w:trPr>
          <w:trHeight w:val="563"/>
        </w:trPr>
        <w:tc>
          <w:tcPr>
            <w:tcW w:w="864" w:type="dxa"/>
          </w:tcPr>
          <w:p w14:paraId="7C875A4B" w14:textId="77777777" w:rsidR="002B0FFE" w:rsidRPr="00C15921" w:rsidRDefault="002B0FFE" w:rsidP="00E37CB4">
            <w:r w:rsidRPr="00C15921">
              <w:t>12</w:t>
            </w:r>
          </w:p>
          <w:p w14:paraId="6F9FEE8C" w14:textId="77777777" w:rsidR="002B0FFE" w:rsidRPr="00C15921" w:rsidRDefault="002B0FFE" w:rsidP="00E37CB4"/>
        </w:tc>
        <w:tc>
          <w:tcPr>
            <w:tcW w:w="3631" w:type="dxa"/>
          </w:tcPr>
          <w:p w14:paraId="658F6213" w14:textId="77777777" w:rsidR="002B0FFE" w:rsidRPr="00C15921" w:rsidRDefault="002B0FFE" w:rsidP="00E37CB4">
            <w:r w:rsidRPr="00C15921">
              <w:t>November 18th</w:t>
            </w:r>
          </w:p>
        </w:tc>
        <w:tc>
          <w:tcPr>
            <w:tcW w:w="5940" w:type="dxa"/>
          </w:tcPr>
          <w:p w14:paraId="48B25E6D" w14:textId="77777777" w:rsidR="002B0FFE" w:rsidRPr="00C15921" w:rsidRDefault="002B0FFE" w:rsidP="00E37CB4">
            <w:r w:rsidRPr="00C15921">
              <w:t>Read Article by Peter Bowles</w:t>
            </w:r>
          </w:p>
          <w:p w14:paraId="7DDD482C" w14:textId="77777777" w:rsidR="002B0FFE" w:rsidRPr="00C15921" w:rsidRDefault="002B0FFE" w:rsidP="00E37CB4"/>
        </w:tc>
      </w:tr>
      <w:tr w:rsidR="002B0FFE" w:rsidRPr="00C15921" w14:paraId="64BA5B74" w14:textId="77777777" w:rsidTr="002B0FFE">
        <w:trPr>
          <w:trHeight w:val="563"/>
        </w:trPr>
        <w:tc>
          <w:tcPr>
            <w:tcW w:w="864" w:type="dxa"/>
          </w:tcPr>
          <w:p w14:paraId="40911B3D" w14:textId="77777777" w:rsidR="002B0FFE" w:rsidRPr="00C15921" w:rsidRDefault="002B0FFE" w:rsidP="006950CA">
            <w:r w:rsidRPr="00C15921">
              <w:t>13</w:t>
            </w:r>
          </w:p>
        </w:tc>
        <w:tc>
          <w:tcPr>
            <w:tcW w:w="3631" w:type="dxa"/>
          </w:tcPr>
          <w:p w14:paraId="19CED2C5" w14:textId="77777777" w:rsidR="002B0FFE" w:rsidRPr="00C15921" w:rsidRDefault="002B0FFE" w:rsidP="00E37CB4">
            <w:r w:rsidRPr="00C15921">
              <w:t>November 25th</w:t>
            </w:r>
          </w:p>
        </w:tc>
        <w:tc>
          <w:tcPr>
            <w:tcW w:w="5940" w:type="dxa"/>
          </w:tcPr>
          <w:p w14:paraId="2E78A0B7" w14:textId="77777777" w:rsidR="002B0FFE" w:rsidRPr="00C15921" w:rsidRDefault="002B0FFE" w:rsidP="006950CA">
            <w:r w:rsidRPr="00C15921">
              <w:t>Read Jones and Smith, Chapter 14-15</w:t>
            </w:r>
          </w:p>
        </w:tc>
      </w:tr>
      <w:tr w:rsidR="002B0FFE" w:rsidRPr="00C15921" w14:paraId="3DD2D924" w14:textId="77777777" w:rsidTr="002B0FFE">
        <w:trPr>
          <w:trHeight w:val="563"/>
        </w:trPr>
        <w:tc>
          <w:tcPr>
            <w:tcW w:w="864" w:type="dxa"/>
          </w:tcPr>
          <w:p w14:paraId="5C535C36" w14:textId="77777777" w:rsidR="002B0FFE" w:rsidRPr="00C15921" w:rsidRDefault="002B0FFE" w:rsidP="006950CA">
            <w:r w:rsidRPr="00C15921">
              <w:t>14</w:t>
            </w:r>
          </w:p>
        </w:tc>
        <w:tc>
          <w:tcPr>
            <w:tcW w:w="3631" w:type="dxa"/>
          </w:tcPr>
          <w:p w14:paraId="0505731D" w14:textId="77777777" w:rsidR="002B0FFE" w:rsidRPr="00C15921" w:rsidRDefault="002B0FFE" w:rsidP="00E37CB4">
            <w:r w:rsidRPr="00C15921">
              <w:t>December 9th</w:t>
            </w:r>
          </w:p>
        </w:tc>
        <w:tc>
          <w:tcPr>
            <w:tcW w:w="5940" w:type="dxa"/>
          </w:tcPr>
          <w:p w14:paraId="3D1DDDCD" w14:textId="77777777" w:rsidR="002B0FFE" w:rsidRPr="00C15921" w:rsidRDefault="002B0FFE" w:rsidP="00E37CB4">
            <w:r w:rsidRPr="00C15921">
              <w:t xml:space="preserve"> Thanksgiving Break</w:t>
            </w:r>
          </w:p>
        </w:tc>
      </w:tr>
      <w:tr w:rsidR="002B0FFE" w:rsidRPr="00C15921" w14:paraId="417E254F" w14:textId="77777777" w:rsidTr="002B0FFE">
        <w:trPr>
          <w:trHeight w:val="563"/>
        </w:trPr>
        <w:tc>
          <w:tcPr>
            <w:tcW w:w="864" w:type="dxa"/>
          </w:tcPr>
          <w:p w14:paraId="5CE1017C" w14:textId="77777777" w:rsidR="002B0FFE" w:rsidRPr="00C15921" w:rsidRDefault="002B0FFE" w:rsidP="006950CA">
            <w:r w:rsidRPr="00C15921">
              <w:t>15</w:t>
            </w:r>
          </w:p>
        </w:tc>
        <w:tc>
          <w:tcPr>
            <w:tcW w:w="3631" w:type="dxa"/>
          </w:tcPr>
          <w:p w14:paraId="3F02CFDC" w14:textId="77777777" w:rsidR="002B0FFE" w:rsidRPr="00C15921" w:rsidRDefault="002B0FFE" w:rsidP="00E37CB4">
            <w:r w:rsidRPr="00C15921">
              <w:t>December 16th</w:t>
            </w:r>
          </w:p>
        </w:tc>
        <w:tc>
          <w:tcPr>
            <w:tcW w:w="5940" w:type="dxa"/>
          </w:tcPr>
          <w:p w14:paraId="69ECEE48" w14:textId="77777777" w:rsidR="002B0FFE" w:rsidRPr="00C15921" w:rsidRDefault="002B0FFE" w:rsidP="00E37CB4">
            <w:r w:rsidRPr="00C15921">
              <w:t>Group Presentation</w:t>
            </w:r>
          </w:p>
        </w:tc>
      </w:tr>
      <w:tr w:rsidR="002B0FFE" w:rsidRPr="00C15921" w14:paraId="64FC2999" w14:textId="77777777" w:rsidTr="002B0FFE">
        <w:trPr>
          <w:trHeight w:val="563"/>
        </w:trPr>
        <w:tc>
          <w:tcPr>
            <w:tcW w:w="864" w:type="dxa"/>
          </w:tcPr>
          <w:p w14:paraId="1F6A29C8" w14:textId="77777777" w:rsidR="002B0FFE" w:rsidRPr="00C15921" w:rsidRDefault="002B0FFE" w:rsidP="002B0FFE">
            <w:r w:rsidRPr="00C15921">
              <w:t>16</w:t>
            </w:r>
          </w:p>
        </w:tc>
        <w:tc>
          <w:tcPr>
            <w:tcW w:w="3631" w:type="dxa"/>
          </w:tcPr>
          <w:p w14:paraId="46D1AE94" w14:textId="77777777" w:rsidR="002B0FFE" w:rsidRPr="00C15921" w:rsidRDefault="002B0FFE" w:rsidP="002B0FFE"/>
        </w:tc>
        <w:tc>
          <w:tcPr>
            <w:tcW w:w="5940" w:type="dxa"/>
          </w:tcPr>
          <w:p w14:paraId="75234432" w14:textId="77777777" w:rsidR="002B0FFE" w:rsidRPr="00C15921" w:rsidRDefault="002B0FFE" w:rsidP="002B0FFE">
            <w:r w:rsidRPr="00C15921">
              <w:t>Assignment Three</w:t>
            </w:r>
          </w:p>
        </w:tc>
      </w:tr>
      <w:tr w:rsidR="002B0FFE" w:rsidRPr="00C15921" w14:paraId="545371AC" w14:textId="77777777" w:rsidTr="002B0FFE">
        <w:trPr>
          <w:trHeight w:val="563"/>
        </w:trPr>
        <w:tc>
          <w:tcPr>
            <w:tcW w:w="864" w:type="dxa"/>
          </w:tcPr>
          <w:p w14:paraId="38D4C11A" w14:textId="77777777" w:rsidR="002B0FFE" w:rsidRPr="00C15921" w:rsidRDefault="002B0FFE" w:rsidP="002B0FFE"/>
        </w:tc>
        <w:tc>
          <w:tcPr>
            <w:tcW w:w="3631" w:type="dxa"/>
          </w:tcPr>
          <w:p w14:paraId="5500D936" w14:textId="77777777" w:rsidR="002B0FFE" w:rsidRPr="00C15921" w:rsidRDefault="002B0FFE" w:rsidP="002B0FFE"/>
        </w:tc>
        <w:tc>
          <w:tcPr>
            <w:tcW w:w="5940" w:type="dxa"/>
          </w:tcPr>
          <w:p w14:paraId="1C99D37F" w14:textId="77777777" w:rsidR="002B0FFE" w:rsidRPr="00C15921" w:rsidRDefault="002B0FFE" w:rsidP="002B0FFE">
            <w:r>
              <w:t>Final Exam</w:t>
            </w:r>
          </w:p>
        </w:tc>
      </w:tr>
    </w:tbl>
    <w:p w14:paraId="203CB8B7" w14:textId="77777777" w:rsidR="00821CB4" w:rsidRDefault="00821CB4" w:rsidP="00821CB4"/>
    <w:p w14:paraId="5487072A" w14:textId="77777777" w:rsidR="003C414C" w:rsidRPr="003A53A4" w:rsidRDefault="003C414C" w:rsidP="00BA08DF">
      <w:pPr>
        <w:pStyle w:val="Heading2"/>
      </w:pPr>
      <w:r w:rsidRPr="003A53A4">
        <w:t>Course Policies and Requirements</w:t>
      </w:r>
    </w:p>
    <w:p w14:paraId="5B2AC96C" w14:textId="77777777" w:rsidR="003E3ED8" w:rsidRPr="003A53A4" w:rsidRDefault="003E3ED8" w:rsidP="00B96453">
      <w:pPr>
        <w:pStyle w:val="Heading3"/>
      </w:pPr>
      <w:r w:rsidRPr="003A53A4">
        <w:t>Grading Policy</w:t>
      </w:r>
    </w:p>
    <w:p w14:paraId="137E150B" w14:textId="77777777" w:rsidR="003E3ED8" w:rsidRPr="00DD3043" w:rsidRDefault="002B0FFE" w:rsidP="003A53A4">
      <w:pPr>
        <w:rPr>
          <w:i/>
        </w:rPr>
      </w:pPr>
      <w:r w:rsidRPr="00DD3043">
        <w:rPr>
          <w:i/>
        </w:rPr>
        <w:t>(</w:t>
      </w:r>
      <w:r w:rsidR="003E3ED8" w:rsidRPr="00DD3043">
        <w:rPr>
          <w:i/>
        </w:rPr>
        <w:t>Specify grading policies including how grades are determined, what grades are possible, whether extra credit is available, what the penalty is for late or missed work, and what constitutes a passing grade for the course. Include the date of the final exam/s. If you grade on participation, indicators on how participations will be assessed should be included.)</w:t>
      </w:r>
    </w:p>
    <w:p w14:paraId="66FA148B" w14:textId="77777777" w:rsidR="00D4380B" w:rsidRDefault="00D4380B" w:rsidP="00A660D6">
      <w:pPr>
        <w:pStyle w:val="BodyText"/>
      </w:pPr>
    </w:p>
    <w:p w14:paraId="22F318A0" w14:textId="77777777" w:rsidR="003E3ED8" w:rsidRDefault="003E3ED8" w:rsidP="00BA08DF">
      <w:pPr>
        <w:pStyle w:val="Heading3"/>
      </w:pPr>
      <w:r w:rsidRPr="003A53A4">
        <w:t>Evaluation Method (example)</w:t>
      </w:r>
    </w:p>
    <w:tbl>
      <w:tblPr>
        <w:tblStyle w:val="TableGrid"/>
        <w:tblW w:w="0" w:type="auto"/>
        <w:tblLayout w:type="fixed"/>
        <w:tblLook w:val="04A0" w:firstRow="1" w:lastRow="0" w:firstColumn="1" w:lastColumn="0" w:noHBand="0" w:noVBand="1"/>
        <w:tblCaption w:val="Evaluation Method"/>
        <w:tblDescription w:val="Evaluation Method"/>
      </w:tblPr>
      <w:tblGrid>
        <w:gridCol w:w="3438"/>
        <w:gridCol w:w="1170"/>
        <w:gridCol w:w="1170"/>
      </w:tblGrid>
      <w:tr w:rsidR="0082634C" w14:paraId="28FAA678" w14:textId="77777777" w:rsidTr="00F867CD">
        <w:trPr>
          <w:tblHeader/>
        </w:trPr>
        <w:tc>
          <w:tcPr>
            <w:tcW w:w="3438" w:type="dxa"/>
          </w:tcPr>
          <w:p w14:paraId="63047CD4" w14:textId="77777777" w:rsidR="0082634C" w:rsidRDefault="0082634C" w:rsidP="00A660D6">
            <w:pPr>
              <w:pStyle w:val="BodyText"/>
            </w:pPr>
            <w:r w:rsidRPr="003A53A4">
              <w:t>Assignment</w:t>
            </w:r>
          </w:p>
        </w:tc>
        <w:tc>
          <w:tcPr>
            <w:tcW w:w="1170" w:type="dxa"/>
          </w:tcPr>
          <w:p w14:paraId="3E35AE87" w14:textId="77777777" w:rsidR="0082634C" w:rsidRDefault="0082634C" w:rsidP="00A660D6">
            <w:pPr>
              <w:pStyle w:val="BodyText"/>
            </w:pPr>
            <w:r w:rsidRPr="003A53A4">
              <w:t>Points</w:t>
            </w:r>
          </w:p>
        </w:tc>
        <w:tc>
          <w:tcPr>
            <w:tcW w:w="1170" w:type="dxa"/>
          </w:tcPr>
          <w:p w14:paraId="2C753EE5" w14:textId="77777777" w:rsidR="0082634C" w:rsidRDefault="0082634C" w:rsidP="00A660D6">
            <w:pPr>
              <w:pStyle w:val="BodyText"/>
            </w:pPr>
            <w:r w:rsidRPr="003A53A4">
              <w:t>Weight</w:t>
            </w:r>
          </w:p>
        </w:tc>
      </w:tr>
      <w:tr w:rsidR="0082634C" w14:paraId="30A26F34" w14:textId="77777777" w:rsidTr="0082634C">
        <w:tc>
          <w:tcPr>
            <w:tcW w:w="3438" w:type="dxa"/>
          </w:tcPr>
          <w:p w14:paraId="32D103D0" w14:textId="77777777" w:rsidR="0082634C" w:rsidRDefault="0082634C" w:rsidP="00A660D6">
            <w:pPr>
              <w:pStyle w:val="BodyText"/>
            </w:pPr>
            <w:r w:rsidRPr="003A53A4">
              <w:t>First Exam</w:t>
            </w:r>
          </w:p>
        </w:tc>
        <w:tc>
          <w:tcPr>
            <w:tcW w:w="1170" w:type="dxa"/>
          </w:tcPr>
          <w:p w14:paraId="178C2193" w14:textId="77777777" w:rsidR="0082634C" w:rsidRDefault="00C90A20" w:rsidP="00A660D6">
            <w:pPr>
              <w:pStyle w:val="BodyText"/>
            </w:pPr>
            <w:r>
              <w:t>25</w:t>
            </w:r>
          </w:p>
        </w:tc>
        <w:tc>
          <w:tcPr>
            <w:tcW w:w="1170" w:type="dxa"/>
          </w:tcPr>
          <w:p w14:paraId="75F0C42A" w14:textId="77777777" w:rsidR="0082634C" w:rsidRDefault="0082634C" w:rsidP="00A660D6">
            <w:pPr>
              <w:pStyle w:val="BodyText"/>
            </w:pPr>
            <w:r w:rsidRPr="003A53A4">
              <w:t>25%</w:t>
            </w:r>
          </w:p>
        </w:tc>
      </w:tr>
      <w:tr w:rsidR="0082634C" w14:paraId="5848E971" w14:textId="77777777" w:rsidTr="0082634C">
        <w:tc>
          <w:tcPr>
            <w:tcW w:w="3438" w:type="dxa"/>
          </w:tcPr>
          <w:p w14:paraId="6290DFC0" w14:textId="77777777" w:rsidR="0082634C" w:rsidRDefault="0082634C" w:rsidP="00A660D6">
            <w:pPr>
              <w:pStyle w:val="BodyText"/>
            </w:pPr>
            <w:r w:rsidRPr="003A53A4">
              <w:t>Second Exam</w:t>
            </w:r>
          </w:p>
        </w:tc>
        <w:tc>
          <w:tcPr>
            <w:tcW w:w="1170" w:type="dxa"/>
          </w:tcPr>
          <w:p w14:paraId="6AE4BBFD" w14:textId="77777777" w:rsidR="0082634C" w:rsidRDefault="00C90A20" w:rsidP="00A660D6">
            <w:pPr>
              <w:pStyle w:val="BodyText"/>
            </w:pPr>
            <w:r>
              <w:t>25</w:t>
            </w:r>
          </w:p>
        </w:tc>
        <w:tc>
          <w:tcPr>
            <w:tcW w:w="1170" w:type="dxa"/>
          </w:tcPr>
          <w:p w14:paraId="640CC0AF" w14:textId="77777777" w:rsidR="0082634C" w:rsidRDefault="0082634C" w:rsidP="00A660D6">
            <w:pPr>
              <w:pStyle w:val="BodyText"/>
            </w:pPr>
            <w:r w:rsidRPr="003A53A4">
              <w:t>25%</w:t>
            </w:r>
          </w:p>
        </w:tc>
      </w:tr>
      <w:tr w:rsidR="0082634C" w14:paraId="2FCFF31C" w14:textId="77777777" w:rsidTr="0082634C">
        <w:tc>
          <w:tcPr>
            <w:tcW w:w="3438" w:type="dxa"/>
          </w:tcPr>
          <w:p w14:paraId="00307529" w14:textId="77777777" w:rsidR="0082634C" w:rsidRDefault="0082634C" w:rsidP="00A660D6">
            <w:pPr>
              <w:pStyle w:val="BodyText"/>
            </w:pPr>
            <w:r w:rsidRPr="003A53A4">
              <w:t>Final Exam</w:t>
            </w:r>
          </w:p>
        </w:tc>
        <w:tc>
          <w:tcPr>
            <w:tcW w:w="1170" w:type="dxa"/>
          </w:tcPr>
          <w:p w14:paraId="5E0B68F4" w14:textId="77777777" w:rsidR="0082634C" w:rsidRDefault="00C90A20" w:rsidP="00A660D6">
            <w:pPr>
              <w:pStyle w:val="BodyText"/>
            </w:pPr>
            <w:r>
              <w:t>25</w:t>
            </w:r>
          </w:p>
        </w:tc>
        <w:tc>
          <w:tcPr>
            <w:tcW w:w="1170" w:type="dxa"/>
          </w:tcPr>
          <w:p w14:paraId="76C64848" w14:textId="77777777" w:rsidR="0082634C" w:rsidRDefault="0082634C" w:rsidP="00A660D6">
            <w:pPr>
              <w:pStyle w:val="BodyText"/>
            </w:pPr>
            <w:r w:rsidRPr="003A53A4">
              <w:t>25%</w:t>
            </w:r>
          </w:p>
        </w:tc>
      </w:tr>
      <w:tr w:rsidR="0082634C" w14:paraId="32B0E9B3" w14:textId="77777777" w:rsidTr="0082634C">
        <w:tc>
          <w:tcPr>
            <w:tcW w:w="3438" w:type="dxa"/>
          </w:tcPr>
          <w:p w14:paraId="57AE43E0" w14:textId="77777777" w:rsidR="0082634C" w:rsidRDefault="0082634C" w:rsidP="00A660D6">
            <w:pPr>
              <w:pStyle w:val="BodyText"/>
            </w:pPr>
            <w:r w:rsidRPr="003A53A4">
              <w:t>Group Presentation</w:t>
            </w:r>
          </w:p>
        </w:tc>
        <w:tc>
          <w:tcPr>
            <w:tcW w:w="1170" w:type="dxa"/>
          </w:tcPr>
          <w:p w14:paraId="536EC5E2" w14:textId="77777777" w:rsidR="0082634C" w:rsidRDefault="00C90A20" w:rsidP="00A660D6">
            <w:pPr>
              <w:pStyle w:val="BodyText"/>
            </w:pPr>
            <w:r>
              <w:t>15</w:t>
            </w:r>
          </w:p>
        </w:tc>
        <w:tc>
          <w:tcPr>
            <w:tcW w:w="1170" w:type="dxa"/>
          </w:tcPr>
          <w:p w14:paraId="5BAA6350" w14:textId="77777777" w:rsidR="0082634C" w:rsidRDefault="00C90A20" w:rsidP="00C90A20">
            <w:pPr>
              <w:pStyle w:val="BodyText"/>
            </w:pPr>
            <w:r>
              <w:t>15</w:t>
            </w:r>
            <w:r w:rsidR="0082634C" w:rsidRPr="003A53A4">
              <w:t>%</w:t>
            </w:r>
          </w:p>
        </w:tc>
      </w:tr>
      <w:tr w:rsidR="0082634C" w14:paraId="18FC7730" w14:textId="77777777" w:rsidTr="0082634C">
        <w:tc>
          <w:tcPr>
            <w:tcW w:w="3438" w:type="dxa"/>
          </w:tcPr>
          <w:p w14:paraId="4802589C" w14:textId="77777777" w:rsidR="0082634C" w:rsidRDefault="0082634C" w:rsidP="00A660D6">
            <w:pPr>
              <w:pStyle w:val="BodyText"/>
            </w:pPr>
            <w:r w:rsidRPr="003A53A4">
              <w:t>Journals</w:t>
            </w:r>
          </w:p>
        </w:tc>
        <w:tc>
          <w:tcPr>
            <w:tcW w:w="1170" w:type="dxa"/>
          </w:tcPr>
          <w:p w14:paraId="1D0E37AF" w14:textId="77777777" w:rsidR="0082634C" w:rsidRDefault="00C90A20" w:rsidP="00A660D6">
            <w:pPr>
              <w:pStyle w:val="BodyText"/>
            </w:pPr>
            <w:r>
              <w:t>5</w:t>
            </w:r>
          </w:p>
        </w:tc>
        <w:tc>
          <w:tcPr>
            <w:tcW w:w="1170" w:type="dxa"/>
          </w:tcPr>
          <w:p w14:paraId="457AF457" w14:textId="77777777" w:rsidR="0082634C" w:rsidRDefault="0082634C" w:rsidP="00A660D6">
            <w:pPr>
              <w:pStyle w:val="BodyText"/>
            </w:pPr>
            <w:r w:rsidRPr="003A53A4">
              <w:t>5%</w:t>
            </w:r>
          </w:p>
        </w:tc>
      </w:tr>
      <w:tr w:rsidR="0082634C" w14:paraId="59E731B2" w14:textId="77777777" w:rsidTr="0082634C">
        <w:tc>
          <w:tcPr>
            <w:tcW w:w="3438" w:type="dxa"/>
          </w:tcPr>
          <w:p w14:paraId="28752E27" w14:textId="77777777" w:rsidR="0082634C" w:rsidRDefault="0082634C" w:rsidP="00A660D6">
            <w:pPr>
              <w:pStyle w:val="BodyText"/>
            </w:pPr>
            <w:r w:rsidRPr="003A53A4">
              <w:t>Attendance and Participation</w:t>
            </w:r>
          </w:p>
        </w:tc>
        <w:tc>
          <w:tcPr>
            <w:tcW w:w="1170" w:type="dxa"/>
          </w:tcPr>
          <w:p w14:paraId="32784D1C" w14:textId="77777777" w:rsidR="0082634C" w:rsidRDefault="00C90A20" w:rsidP="00A660D6">
            <w:pPr>
              <w:pStyle w:val="BodyText"/>
            </w:pPr>
            <w:r>
              <w:t>5</w:t>
            </w:r>
          </w:p>
        </w:tc>
        <w:tc>
          <w:tcPr>
            <w:tcW w:w="1170" w:type="dxa"/>
          </w:tcPr>
          <w:p w14:paraId="4C32F4D3" w14:textId="77777777" w:rsidR="0082634C" w:rsidRDefault="0082634C" w:rsidP="00A660D6">
            <w:pPr>
              <w:pStyle w:val="BodyText"/>
            </w:pPr>
            <w:r w:rsidRPr="003A53A4">
              <w:t>5%</w:t>
            </w:r>
          </w:p>
        </w:tc>
      </w:tr>
    </w:tbl>
    <w:p w14:paraId="156A5AD9" w14:textId="77777777" w:rsidR="00A17DBB" w:rsidRPr="003A53A4" w:rsidRDefault="00A17DBB" w:rsidP="00A660D6">
      <w:pPr>
        <w:pStyle w:val="BodyText"/>
      </w:pPr>
    </w:p>
    <w:p w14:paraId="2C2C00DD" w14:textId="77777777" w:rsidR="003E3ED8" w:rsidRDefault="003E3ED8" w:rsidP="00BA08DF">
      <w:pPr>
        <w:pStyle w:val="Heading3"/>
      </w:pPr>
      <w:r w:rsidRPr="003A53A4">
        <w:t>Course Grading Scale (example)</w:t>
      </w:r>
    </w:p>
    <w:tbl>
      <w:tblPr>
        <w:tblStyle w:val="TableGrid"/>
        <w:tblW w:w="0" w:type="auto"/>
        <w:tblLook w:val="04A0" w:firstRow="1" w:lastRow="0" w:firstColumn="1" w:lastColumn="0" w:noHBand="0" w:noVBand="1"/>
        <w:tblCaption w:val="Course Grading Scale"/>
        <w:tblDescription w:val="Course Grading Scale"/>
      </w:tblPr>
      <w:tblGrid>
        <w:gridCol w:w="1818"/>
        <w:gridCol w:w="1890"/>
      </w:tblGrid>
      <w:tr w:rsidR="00714FB5" w14:paraId="35EDD42D" w14:textId="77777777" w:rsidTr="00F867CD">
        <w:trPr>
          <w:tblHeader/>
        </w:trPr>
        <w:tc>
          <w:tcPr>
            <w:tcW w:w="1818" w:type="dxa"/>
          </w:tcPr>
          <w:p w14:paraId="2F29E372" w14:textId="77777777" w:rsidR="00714FB5" w:rsidRDefault="00714FB5" w:rsidP="00A660D6">
            <w:pPr>
              <w:pStyle w:val="BodyText"/>
            </w:pPr>
            <w:r w:rsidRPr="003A53A4">
              <w:t>Percent Range</w:t>
            </w:r>
          </w:p>
        </w:tc>
        <w:tc>
          <w:tcPr>
            <w:tcW w:w="1890" w:type="dxa"/>
          </w:tcPr>
          <w:p w14:paraId="750758FD" w14:textId="77777777" w:rsidR="00714FB5" w:rsidRDefault="00714FB5" w:rsidP="00A660D6">
            <w:pPr>
              <w:pStyle w:val="BodyText"/>
            </w:pPr>
            <w:r w:rsidRPr="003A53A4">
              <w:t>Letter Grade</w:t>
            </w:r>
          </w:p>
        </w:tc>
      </w:tr>
      <w:tr w:rsidR="00714FB5" w14:paraId="7F347257" w14:textId="77777777" w:rsidTr="00DA65F2">
        <w:tc>
          <w:tcPr>
            <w:tcW w:w="1818" w:type="dxa"/>
          </w:tcPr>
          <w:p w14:paraId="7FF19C55" w14:textId="77777777" w:rsidR="00714FB5" w:rsidRDefault="00714FB5" w:rsidP="00A660D6">
            <w:pPr>
              <w:pStyle w:val="BodyText"/>
            </w:pPr>
            <w:r w:rsidRPr="003A53A4">
              <w:t>90-100%</w:t>
            </w:r>
          </w:p>
        </w:tc>
        <w:tc>
          <w:tcPr>
            <w:tcW w:w="1890" w:type="dxa"/>
          </w:tcPr>
          <w:p w14:paraId="73076ED9" w14:textId="77777777" w:rsidR="00714FB5" w:rsidRDefault="00714FB5" w:rsidP="00A660D6">
            <w:pPr>
              <w:pStyle w:val="BodyText"/>
            </w:pPr>
            <w:r>
              <w:t>A</w:t>
            </w:r>
          </w:p>
        </w:tc>
      </w:tr>
      <w:tr w:rsidR="00714FB5" w14:paraId="16729D05" w14:textId="77777777" w:rsidTr="00DA65F2">
        <w:tc>
          <w:tcPr>
            <w:tcW w:w="1818" w:type="dxa"/>
          </w:tcPr>
          <w:p w14:paraId="1A136905" w14:textId="77777777" w:rsidR="00714FB5" w:rsidRDefault="00714FB5" w:rsidP="00A660D6">
            <w:pPr>
              <w:pStyle w:val="BodyText"/>
            </w:pPr>
            <w:r w:rsidRPr="003A53A4">
              <w:t>89-80%</w:t>
            </w:r>
          </w:p>
        </w:tc>
        <w:tc>
          <w:tcPr>
            <w:tcW w:w="1890" w:type="dxa"/>
          </w:tcPr>
          <w:p w14:paraId="75B0B091" w14:textId="77777777" w:rsidR="00714FB5" w:rsidRDefault="00714FB5" w:rsidP="00A660D6">
            <w:pPr>
              <w:pStyle w:val="BodyText"/>
            </w:pPr>
            <w:r>
              <w:t>B</w:t>
            </w:r>
          </w:p>
        </w:tc>
      </w:tr>
      <w:tr w:rsidR="00714FB5" w14:paraId="39C43844" w14:textId="77777777" w:rsidTr="00DA65F2">
        <w:tc>
          <w:tcPr>
            <w:tcW w:w="1818" w:type="dxa"/>
          </w:tcPr>
          <w:p w14:paraId="45FE837C" w14:textId="77777777" w:rsidR="00714FB5" w:rsidRDefault="00714FB5" w:rsidP="00A660D6">
            <w:pPr>
              <w:pStyle w:val="BodyText"/>
            </w:pPr>
            <w:r w:rsidRPr="003A53A4">
              <w:t>79-70%</w:t>
            </w:r>
          </w:p>
        </w:tc>
        <w:tc>
          <w:tcPr>
            <w:tcW w:w="1890" w:type="dxa"/>
          </w:tcPr>
          <w:p w14:paraId="50070E81" w14:textId="77777777" w:rsidR="00714FB5" w:rsidRDefault="00714FB5" w:rsidP="00A660D6">
            <w:pPr>
              <w:pStyle w:val="BodyText"/>
            </w:pPr>
            <w:r>
              <w:t>C</w:t>
            </w:r>
          </w:p>
        </w:tc>
      </w:tr>
      <w:tr w:rsidR="00714FB5" w14:paraId="398F3175" w14:textId="77777777" w:rsidTr="00DA65F2">
        <w:tc>
          <w:tcPr>
            <w:tcW w:w="1818" w:type="dxa"/>
          </w:tcPr>
          <w:p w14:paraId="37AF5488" w14:textId="77777777" w:rsidR="00714FB5" w:rsidRDefault="00714FB5" w:rsidP="00A660D6">
            <w:pPr>
              <w:pStyle w:val="BodyText"/>
            </w:pPr>
            <w:r w:rsidRPr="003A53A4">
              <w:t>69-70%</w:t>
            </w:r>
          </w:p>
        </w:tc>
        <w:tc>
          <w:tcPr>
            <w:tcW w:w="1890" w:type="dxa"/>
          </w:tcPr>
          <w:p w14:paraId="5C4AB85A" w14:textId="77777777" w:rsidR="00714FB5" w:rsidRDefault="00714FB5" w:rsidP="00A660D6">
            <w:pPr>
              <w:pStyle w:val="BodyText"/>
            </w:pPr>
            <w:r>
              <w:t>D</w:t>
            </w:r>
          </w:p>
        </w:tc>
      </w:tr>
      <w:tr w:rsidR="00714FB5" w14:paraId="19DF6430" w14:textId="77777777" w:rsidTr="00DA65F2">
        <w:tc>
          <w:tcPr>
            <w:tcW w:w="1818" w:type="dxa"/>
          </w:tcPr>
          <w:p w14:paraId="45692A66" w14:textId="77777777" w:rsidR="00714FB5" w:rsidRDefault="00714FB5" w:rsidP="00A660D6">
            <w:pPr>
              <w:pStyle w:val="BodyText"/>
            </w:pPr>
            <w:r w:rsidRPr="003A53A4">
              <w:t>Below 64%</w:t>
            </w:r>
          </w:p>
        </w:tc>
        <w:tc>
          <w:tcPr>
            <w:tcW w:w="1890" w:type="dxa"/>
          </w:tcPr>
          <w:p w14:paraId="6E8C5D2C" w14:textId="77777777" w:rsidR="00714FB5" w:rsidRDefault="00DA65F2" w:rsidP="00A660D6">
            <w:pPr>
              <w:pStyle w:val="BodyText"/>
            </w:pPr>
            <w:r>
              <w:t>F</w:t>
            </w:r>
          </w:p>
        </w:tc>
      </w:tr>
    </w:tbl>
    <w:p w14:paraId="2A133B03" w14:textId="77777777" w:rsidR="00D4380B" w:rsidRPr="003A53A4" w:rsidRDefault="00D4380B" w:rsidP="00A660D6">
      <w:pPr>
        <w:pStyle w:val="BodyText"/>
      </w:pPr>
    </w:p>
    <w:p w14:paraId="3ECBB70F" w14:textId="77777777" w:rsidR="002B4C70" w:rsidRPr="003A53A4" w:rsidRDefault="002B4C70" w:rsidP="00BA08DF">
      <w:pPr>
        <w:pStyle w:val="Heading3"/>
      </w:pPr>
      <w:r w:rsidRPr="003A53A4">
        <w:t>Communication Policy</w:t>
      </w:r>
    </w:p>
    <w:p w14:paraId="43C99FE0" w14:textId="77777777" w:rsidR="00755C55" w:rsidRDefault="00755C55" w:rsidP="00755C55">
      <w:pPr>
        <w:pStyle w:val="BodyText"/>
      </w:pPr>
      <w:r w:rsidRPr="00DD3043">
        <w:rPr>
          <w:i/>
        </w:rPr>
        <w:t>(Insert your policy on how you will communicate with your students and how you want your students to communicate with you</w:t>
      </w:r>
      <w:r>
        <w:rPr>
          <w:i/>
        </w:rPr>
        <w:t xml:space="preserve"> – by email, text, or Beachboard for example</w:t>
      </w:r>
      <w:r w:rsidRPr="00DD3043">
        <w:rPr>
          <w:i/>
        </w:rPr>
        <w:t>.</w:t>
      </w:r>
      <w:r>
        <w:rPr>
          <w:i/>
        </w:rPr>
        <w:t xml:space="preserve"> Please include the time frame students can expect a response.  Use sample statement below or customize as applicable.</w:t>
      </w:r>
      <w:r w:rsidRPr="00DD3043">
        <w:rPr>
          <w:i/>
        </w:rPr>
        <w:t>)</w:t>
      </w:r>
      <w:r w:rsidRPr="00C51E2B">
        <w:t xml:space="preserve"> </w:t>
      </w:r>
    </w:p>
    <w:p w14:paraId="2907236D" w14:textId="77777777" w:rsidR="00755C55" w:rsidRPr="00C51E2B" w:rsidRDefault="00755C55" w:rsidP="00755C55">
      <w:pPr>
        <w:pStyle w:val="BodyText"/>
      </w:pPr>
      <w:r w:rsidRPr="00C51E2B">
        <w:t>We will use BeachBoard to make announcements, communicate information, post assignments and corresponding due dates, and discuss course-related topics. Please note: It is the student’s responsibility to check BeachBoard a minimum of once per week, as it will contain important information about upcoming class assignments, activities, and other elements of the course. Students should also be sure to check their CSULB email accounts a minimum of once per week to receive important communications about the course from the instructor or other enrolled students.</w:t>
      </w:r>
    </w:p>
    <w:p w14:paraId="283A938A" w14:textId="7AA26A01" w:rsidR="002B4C70" w:rsidRPr="00DD3043" w:rsidRDefault="002B4C70" w:rsidP="00017DE8">
      <w:pPr>
        <w:pStyle w:val="BodyText"/>
        <w:rPr>
          <w:i/>
        </w:rPr>
      </w:pPr>
    </w:p>
    <w:p w14:paraId="6A3AEDD8" w14:textId="77777777" w:rsidR="00F2722B" w:rsidRPr="003A53A4" w:rsidRDefault="00F2722B" w:rsidP="003A53A4"/>
    <w:p w14:paraId="71C37A11" w14:textId="77777777" w:rsidR="00D8687A" w:rsidRPr="003A53A4" w:rsidRDefault="008A28C3" w:rsidP="00BA08DF">
      <w:pPr>
        <w:pStyle w:val="Heading3"/>
      </w:pPr>
      <w:r>
        <w:t xml:space="preserve">Late </w:t>
      </w:r>
      <w:r w:rsidR="00DE4DBE">
        <w:t>W</w:t>
      </w:r>
      <w:r>
        <w:t>ork/Make-</w:t>
      </w:r>
      <w:r w:rsidR="00F22C59">
        <w:t>U</w:t>
      </w:r>
      <w:r>
        <w:t xml:space="preserve">p </w:t>
      </w:r>
      <w:r w:rsidR="00F22C59">
        <w:t>P</w:t>
      </w:r>
      <w:r>
        <w:t>olicy</w:t>
      </w:r>
    </w:p>
    <w:p w14:paraId="732ECF04" w14:textId="77777777" w:rsidR="00D8687A" w:rsidRPr="00DD3043" w:rsidRDefault="00DD3043" w:rsidP="00017DE8">
      <w:pPr>
        <w:pStyle w:val="BodyText"/>
        <w:rPr>
          <w:i/>
        </w:rPr>
      </w:pPr>
      <w:r w:rsidRPr="00DD3043">
        <w:rPr>
          <w:i/>
        </w:rPr>
        <w:t>(</w:t>
      </w:r>
      <w:r w:rsidR="00B92679" w:rsidRPr="00DD3043">
        <w:rPr>
          <w:i/>
        </w:rPr>
        <w:t>Insert your policy on late work and making up work.</w:t>
      </w:r>
      <w:r w:rsidRPr="00DD3043">
        <w:rPr>
          <w:i/>
        </w:rPr>
        <w:t>)</w:t>
      </w:r>
    </w:p>
    <w:p w14:paraId="65C8BB92" w14:textId="77777777" w:rsidR="00F2722B" w:rsidRPr="003A53A4" w:rsidRDefault="00F2722B" w:rsidP="003A53A4"/>
    <w:p w14:paraId="60D0B843" w14:textId="77777777" w:rsidR="003C414C" w:rsidRPr="003A53A4" w:rsidRDefault="003C414C" w:rsidP="00BA08DF">
      <w:pPr>
        <w:pStyle w:val="Heading3"/>
      </w:pPr>
      <w:r w:rsidRPr="003A53A4">
        <w:t>Plagiarism/Academic Integrity</w:t>
      </w:r>
      <w:r w:rsidR="00754FE1" w:rsidRPr="003A53A4">
        <w:t xml:space="preserve"> Policy</w:t>
      </w:r>
    </w:p>
    <w:p w14:paraId="52B00577" w14:textId="1D79C872" w:rsidR="00755C55" w:rsidRPr="00C51E2B" w:rsidRDefault="00755C55" w:rsidP="00755C55">
      <w:pPr>
        <w:contextualSpacing/>
        <w:rPr>
          <w:rFonts w:asciiTheme="minorHAnsi" w:hAnsiTheme="minorHAnsi" w:cstheme="minorHAnsi"/>
        </w:rPr>
      </w:pPr>
      <w:r w:rsidRPr="00C51E2B">
        <w:t>There is zero tolerance for cheating, plagiarism, or any other violation of academic integrity in this course.</w:t>
      </w:r>
      <w:r>
        <w:t xml:space="preserve">  </w:t>
      </w:r>
      <w:r w:rsidRPr="003A53A4">
        <w:t xml:space="preserve">Work </w:t>
      </w:r>
      <w:r>
        <w:t>submitted</w:t>
      </w:r>
      <w:r w:rsidRPr="003A53A4">
        <w:t xml:space="preserve"> is assumed to be original unless your source material is documented appropriately</w:t>
      </w:r>
      <w:r>
        <w:t xml:space="preserve"> using proper citations.</w:t>
      </w:r>
      <w:r w:rsidRPr="003A53A4">
        <w:t xml:space="preserve"> Using the ideas or words of another person, even a peer, or a web site, as if it were your own, is plagiarism. </w:t>
      </w:r>
      <w:r w:rsidRPr="001274DC">
        <w:t xml:space="preserve">Any individual or group caught cheating on </w:t>
      </w:r>
      <w:r w:rsidRPr="001274DC">
        <w:t>homework,</w:t>
      </w:r>
      <w:r>
        <w:t xml:space="preserve"> </w:t>
      </w:r>
      <w:r w:rsidRPr="001274DC">
        <w:t xml:space="preserve">or any exam/quiz will be subjected to </w:t>
      </w:r>
      <w:r>
        <w:t xml:space="preserve">the </w:t>
      </w:r>
      <w:r w:rsidRPr="001274DC">
        <w:t xml:space="preserve">full extent of academic actions allowed under University </w:t>
      </w:r>
      <w:r w:rsidRPr="00C51E2B">
        <w:rPr>
          <w:rFonts w:cs="Arial"/>
        </w:rPr>
        <w:t xml:space="preserve">regulations. It is your responsibility to review the University policy on </w:t>
      </w:r>
      <w:hyperlink r:id="rId14" w:history="1">
        <w:r w:rsidRPr="00C51E2B">
          <w:rPr>
            <w:rFonts w:cs="Arial"/>
            <w:color w:val="0563C1" w:themeColor="hyperlink"/>
            <w:u w:val="single"/>
          </w:rPr>
          <w:t>Cheating and Plagiarism</w:t>
        </w:r>
      </w:hyperlink>
      <w:r w:rsidRPr="00C51E2B">
        <w:rPr>
          <w:rFonts w:cs="Arial"/>
        </w:rPr>
        <w:t xml:space="preserve"> that governs your participation in courses at CSULB.</w:t>
      </w:r>
    </w:p>
    <w:p w14:paraId="3FC3768B" w14:textId="77777777" w:rsidR="00F2722B" w:rsidRPr="003A53A4" w:rsidRDefault="00F2722B" w:rsidP="003A53A4"/>
    <w:p w14:paraId="48A77BED" w14:textId="77777777" w:rsidR="003C414C" w:rsidRPr="003A53A4" w:rsidRDefault="008A28C3" w:rsidP="00BA08DF">
      <w:pPr>
        <w:pStyle w:val="Heading3"/>
      </w:pPr>
      <w:r>
        <w:t>University Withdrawal Policy</w:t>
      </w:r>
    </w:p>
    <w:p w14:paraId="5C4A0D3C" w14:textId="77777777" w:rsidR="00BA08DF" w:rsidRDefault="00FB1425" w:rsidP="00BA08DF">
      <w:pPr>
        <w:pStyle w:val="BodyText"/>
      </w:pPr>
      <w:r w:rsidRPr="003A53A4">
        <w:t xml:space="preserve">Class withdrawals during the final </w:t>
      </w:r>
      <w:r w:rsidR="00755863">
        <w:t>three</w:t>
      </w:r>
      <w:r w:rsidRPr="003A53A4">
        <w:t xml:space="preserve"> weeks of instruction are not permitted except for a very serious and compelling reason such as accident or serious injury that is clearly beyond the student's control and the assignment of an Incomplete grade is </w:t>
      </w:r>
      <w:r w:rsidR="00DD3043">
        <w:t>not practical</w:t>
      </w:r>
      <w:r w:rsidRPr="003A53A4">
        <w:t xml:space="preserve"> (see </w:t>
      </w:r>
      <w:r w:rsidR="007F0583" w:rsidRPr="003A53A4">
        <w:t xml:space="preserve">Grades - </w:t>
      </w:r>
      <w:hyperlink r:id="rId15" w:history="1">
        <w:r w:rsidR="00730E2C">
          <w:rPr>
            <w:rStyle w:val="Hyperlink"/>
          </w:rPr>
          <w:t>CSULB Grading Homepage</w:t>
        </w:r>
      </w:hyperlink>
      <w:r w:rsidRPr="003A53A4">
        <w:t>).</w:t>
      </w:r>
      <w:r w:rsidR="00D5654E" w:rsidRPr="003A53A4">
        <w:t xml:space="preserve"> Application for withdrawal from CSULB or from a class must be officially filed by the student with Enrollment Services whether the student has ever attended the class or not; otherwise, the student will receive a grade of "WU" (unauthorized withdrawal) in the course.</w:t>
      </w:r>
      <w:r w:rsidR="003C414C" w:rsidRPr="003A53A4">
        <w:t xml:space="preserve"> Please refer to the </w:t>
      </w:r>
      <w:r w:rsidR="007F0583" w:rsidRPr="003A53A4">
        <w:t xml:space="preserve">CSULB Course Catalog - </w:t>
      </w:r>
      <w:hyperlink r:id="rId16" w:history="1">
        <w:r w:rsidR="00730E2C">
          <w:rPr>
            <w:rStyle w:val="Hyperlink"/>
          </w:rPr>
          <w:t>CSULB Grading Homepage</w:t>
        </w:r>
      </w:hyperlink>
      <w:r w:rsidR="003C414C" w:rsidRPr="003A53A4">
        <w:t xml:space="preserve"> </w:t>
      </w:r>
      <w:r w:rsidR="00DD3043">
        <w:t>for more detailed information.</w:t>
      </w:r>
    </w:p>
    <w:p w14:paraId="1FEAA458" w14:textId="77777777" w:rsidR="0033039E" w:rsidRDefault="0033039E" w:rsidP="00BA08DF">
      <w:pPr>
        <w:pStyle w:val="BodyText"/>
      </w:pPr>
    </w:p>
    <w:p w14:paraId="07AF8CE1" w14:textId="77777777" w:rsidR="003C414C" w:rsidRPr="003A53A4" w:rsidRDefault="008A28C3" w:rsidP="00BA08DF">
      <w:pPr>
        <w:pStyle w:val="Heading3"/>
      </w:pPr>
      <w:r>
        <w:t>Attendance Policy</w:t>
      </w:r>
    </w:p>
    <w:p w14:paraId="74BC3D19" w14:textId="77777777" w:rsidR="0033039E" w:rsidRPr="0033039E" w:rsidRDefault="003C414C" w:rsidP="00017DE8">
      <w:pPr>
        <w:pStyle w:val="BodyText"/>
        <w:rPr>
          <w:color w:val="0563C1" w:themeColor="hyperlink"/>
          <w:u w:val="single"/>
        </w:rPr>
      </w:pPr>
      <w:r w:rsidRPr="003A53A4">
        <w:t xml:space="preserve">Students are expected to attend classes regularly. </w:t>
      </w:r>
      <w:r w:rsidR="00DD3043">
        <w:t>For more information on attendance and absences, p</w:t>
      </w:r>
      <w:r w:rsidRPr="003A53A4">
        <w:t xml:space="preserve">lease refer to the </w:t>
      </w:r>
      <w:r w:rsidR="007F0583" w:rsidRPr="003A53A4">
        <w:t xml:space="preserve">CSULB Attendance Policy - </w:t>
      </w:r>
      <w:hyperlink r:id="rId17" w:history="1">
        <w:r w:rsidR="0022157C">
          <w:rPr>
            <w:rStyle w:val="Hyperlink"/>
          </w:rPr>
          <w:t>CSULB Attendance Policy Homepage</w:t>
        </w:r>
      </w:hyperlink>
      <w:r w:rsidR="0033039E">
        <w:rPr>
          <w:rStyle w:val="Hyperlink"/>
        </w:rPr>
        <w:t>.</w:t>
      </w:r>
    </w:p>
    <w:p w14:paraId="7480CC1C" w14:textId="77777777" w:rsidR="00886750" w:rsidRPr="003A53A4" w:rsidRDefault="0033039E" w:rsidP="00017DE8">
      <w:pPr>
        <w:pStyle w:val="BodyText"/>
      </w:pPr>
      <w:r>
        <w:t>(</w:t>
      </w:r>
      <w:r w:rsidRPr="0033039E">
        <w:rPr>
          <w:i/>
        </w:rPr>
        <w:t>Instructors may insert additional classroom rules here.)</w:t>
      </w:r>
    </w:p>
    <w:p w14:paraId="0C233AE5" w14:textId="77777777" w:rsidR="00F2722B" w:rsidRPr="003A53A4" w:rsidRDefault="00F2722B" w:rsidP="003A53A4"/>
    <w:p w14:paraId="3E972C3F" w14:textId="77777777" w:rsidR="003C414C" w:rsidRPr="003A53A4" w:rsidRDefault="008A28C3" w:rsidP="00BA08DF">
      <w:pPr>
        <w:pStyle w:val="Heading3"/>
      </w:pPr>
      <w:r>
        <w:t>Technical Assistance</w:t>
      </w:r>
    </w:p>
    <w:p w14:paraId="48894A8C" w14:textId="77777777" w:rsidR="003C414C" w:rsidRPr="003A53A4" w:rsidRDefault="003C414C" w:rsidP="00017DE8">
      <w:pPr>
        <w:pStyle w:val="BodyText"/>
      </w:pPr>
      <w:r w:rsidRPr="003A53A4">
        <w:t xml:space="preserve">If you need technical assistance at any time during the course or need to report a problem with BeachBoard, please contact the Technology Help Desk using their </w:t>
      </w:r>
      <w:r w:rsidR="007F0583" w:rsidRPr="003A53A4">
        <w:t xml:space="preserve">online form - </w:t>
      </w:r>
      <w:hyperlink r:id="rId18" w:history="1">
        <w:r w:rsidR="00241E10">
          <w:rPr>
            <w:rStyle w:val="Hyperlink"/>
          </w:rPr>
          <w:t>AT Help Form Homepage</w:t>
        </w:r>
      </w:hyperlink>
      <w:r w:rsidR="00E86A3C" w:rsidRPr="003A53A4">
        <w:t xml:space="preserve"> </w:t>
      </w:r>
      <w:r w:rsidRPr="003A53A4">
        <w:t xml:space="preserve">or by phone at (562) 985-4959 or visit them on campus in the </w:t>
      </w:r>
      <w:r w:rsidR="0033039E">
        <w:t>Horn Center or in the Library</w:t>
      </w:r>
      <w:r w:rsidRPr="003A53A4">
        <w:t>.</w:t>
      </w:r>
    </w:p>
    <w:p w14:paraId="55FDB8A5" w14:textId="77777777" w:rsidR="00F2722B" w:rsidRPr="003A53A4" w:rsidRDefault="00F2722B" w:rsidP="00017DE8">
      <w:pPr>
        <w:pStyle w:val="BodyText"/>
      </w:pPr>
    </w:p>
    <w:p w14:paraId="01A17F57" w14:textId="77777777" w:rsidR="003C414C" w:rsidRPr="003A53A4" w:rsidRDefault="003C414C" w:rsidP="00BA08DF">
      <w:pPr>
        <w:pStyle w:val="Heading3"/>
      </w:pPr>
      <w:r w:rsidRPr="003A53A4">
        <w:t>Accommodations</w:t>
      </w:r>
    </w:p>
    <w:p w14:paraId="2B9EE793" w14:textId="0352C49B" w:rsidR="00CF6FB7" w:rsidRDefault="002207EA" w:rsidP="002207EA">
      <w:pPr>
        <w:pStyle w:val="BodyText"/>
      </w:pPr>
      <w:r w:rsidRPr="002207EA">
        <w:t xml:space="preserve">The </w:t>
      </w:r>
      <w:r>
        <w:t>Bob Murphy Access Center</w:t>
      </w:r>
      <w:r w:rsidRPr="002207EA">
        <w:t xml:space="preserve"> </w:t>
      </w:r>
      <w:r w:rsidR="00F11E83">
        <w:t xml:space="preserve">(BMAC) </w:t>
      </w:r>
      <w:r w:rsidRPr="002207EA">
        <w:t xml:space="preserve">provides certification for students with disabilities and helps arrange relevant accommodations: </w:t>
      </w:r>
      <w:hyperlink r:id="rId19" w:tgtFrame="_blank" w:history="1">
        <w:r>
          <w:rPr>
            <w:rStyle w:val="Hyperlink"/>
          </w:rPr>
          <w:t>Bob Murphy Access Center</w:t>
        </w:r>
      </w:hyperlink>
      <w:r w:rsidRPr="002207EA">
        <w:t xml:space="preserve">. Any student requesting academic accommodations based on a disability is strongly encouraged to register with </w:t>
      </w:r>
      <w:r w:rsidR="00F11E83">
        <w:t>BMAC</w:t>
      </w:r>
      <w:r w:rsidRPr="002207EA">
        <w:t xml:space="preserve"> each semester. A letter of verification for approved accommodations can be obtained from </w:t>
      </w:r>
      <w:r w:rsidR="00F11E83">
        <w:t>BMAC.</w:t>
      </w:r>
      <w:r w:rsidRPr="002207EA">
        <w:t xml:space="preserve"> Please be sure to provide your instructor with </w:t>
      </w:r>
      <w:r w:rsidR="00F11E83">
        <w:t>BMAC</w:t>
      </w:r>
      <w:r w:rsidRPr="002207EA">
        <w:t xml:space="preserve"> verification of accommodations as early in the semester as possible.  The phone number for </w:t>
      </w:r>
      <w:r w:rsidR="00F11E83">
        <w:t>BMAC</w:t>
      </w:r>
      <w:r w:rsidRPr="002207EA">
        <w:t xml:space="preserve"> is (562) 985 5401. The email address is:  </w:t>
      </w:r>
      <w:hyperlink r:id="rId20" w:tgtFrame="_blank" w:history="1">
        <w:r>
          <w:rPr>
            <w:rStyle w:val="Hyperlink"/>
          </w:rPr>
          <w:t>bmac@csulb.edu</w:t>
        </w:r>
      </w:hyperlink>
      <w:r w:rsidRPr="002207EA">
        <w:t>.</w:t>
      </w:r>
    </w:p>
    <w:p w14:paraId="194D314C" w14:textId="77777777" w:rsidR="00755C55" w:rsidRDefault="00755C55" w:rsidP="002207EA">
      <w:pPr>
        <w:pStyle w:val="BodyText"/>
      </w:pPr>
    </w:p>
    <w:p w14:paraId="6E4A8132" w14:textId="77777777" w:rsidR="00755C55" w:rsidRPr="00755C55" w:rsidRDefault="00755C55" w:rsidP="00755C55">
      <w:pPr>
        <w:pStyle w:val="Heading2"/>
      </w:pPr>
      <w:r w:rsidRPr="00755C55">
        <w:t>Additional Information</w:t>
      </w:r>
    </w:p>
    <w:p w14:paraId="3B4B4BDB" w14:textId="77777777" w:rsidR="00755C55" w:rsidRPr="00755C55" w:rsidRDefault="00755C55" w:rsidP="00755C55">
      <w:pPr>
        <w:pStyle w:val="Heading3"/>
      </w:pPr>
      <w:r w:rsidRPr="00755C55">
        <w:t>Share the following information in your syllabus or BeachBoard shell:</w:t>
      </w:r>
    </w:p>
    <w:p w14:paraId="52A9F197" w14:textId="77777777" w:rsidR="00755C55" w:rsidRPr="00755C55" w:rsidRDefault="00755C55" w:rsidP="00755C55">
      <w:pPr>
        <w:pStyle w:val="BodyText"/>
        <w:numPr>
          <w:ilvl w:val="0"/>
          <w:numId w:val="7"/>
        </w:numPr>
      </w:pPr>
      <w:hyperlink r:id="rId21" w:history="1">
        <w:r w:rsidRPr="00755C55">
          <w:rPr>
            <w:rStyle w:val="Hyperlink"/>
          </w:rPr>
          <w:t>Student Center</w:t>
        </w:r>
      </w:hyperlink>
    </w:p>
    <w:p w14:paraId="5CA6104F" w14:textId="77777777" w:rsidR="00755C55" w:rsidRPr="00755C55" w:rsidRDefault="00755C55" w:rsidP="00755C55">
      <w:pPr>
        <w:pStyle w:val="BodyText"/>
        <w:numPr>
          <w:ilvl w:val="0"/>
          <w:numId w:val="7"/>
        </w:numPr>
      </w:pPr>
      <w:hyperlink r:id="rId22" w:history="1">
        <w:r w:rsidRPr="00755C55">
          <w:rPr>
            <w:rStyle w:val="Hyperlink"/>
          </w:rPr>
          <w:t>The Learning Center (Academic Coaching)</w:t>
        </w:r>
      </w:hyperlink>
    </w:p>
    <w:p w14:paraId="69CC9A76" w14:textId="77777777" w:rsidR="00755C55" w:rsidRPr="00755C55" w:rsidRDefault="00755C55" w:rsidP="00755C55">
      <w:pPr>
        <w:pStyle w:val="BodyText"/>
        <w:numPr>
          <w:ilvl w:val="0"/>
          <w:numId w:val="7"/>
        </w:numPr>
      </w:pPr>
      <w:hyperlink r:id="rId23" w:history="1">
        <w:r w:rsidRPr="00755C55">
          <w:rPr>
            <w:rStyle w:val="Hyperlink"/>
          </w:rPr>
          <w:t>University Writing Center</w:t>
        </w:r>
      </w:hyperlink>
    </w:p>
    <w:p w14:paraId="694E930E" w14:textId="77777777" w:rsidR="00755C55" w:rsidRPr="00755C55" w:rsidRDefault="00755C55" w:rsidP="00755C55">
      <w:pPr>
        <w:pStyle w:val="BodyText"/>
        <w:numPr>
          <w:ilvl w:val="0"/>
          <w:numId w:val="7"/>
        </w:numPr>
      </w:pPr>
      <w:hyperlink r:id="rId24" w:history="1">
        <w:r w:rsidRPr="00755C55">
          <w:rPr>
            <w:rStyle w:val="Hyperlink"/>
          </w:rPr>
          <w:t>Bob Murphy Access Center (BMAC), formerly known as Disabled Student Services (OSD)</w:t>
        </w:r>
      </w:hyperlink>
    </w:p>
    <w:p w14:paraId="066C7966" w14:textId="77777777" w:rsidR="00755C55" w:rsidRPr="00755C55" w:rsidRDefault="00755C55" w:rsidP="00755C55">
      <w:pPr>
        <w:pStyle w:val="BodyText"/>
        <w:numPr>
          <w:ilvl w:val="0"/>
          <w:numId w:val="7"/>
        </w:numPr>
      </w:pPr>
      <w:hyperlink r:id="rId25" w:history="1">
        <w:r w:rsidRPr="00755C55">
          <w:rPr>
            <w:rStyle w:val="Hyperlink"/>
          </w:rPr>
          <w:t>University Library</w:t>
        </w:r>
      </w:hyperlink>
    </w:p>
    <w:p w14:paraId="0A79F475" w14:textId="77777777" w:rsidR="00755C55" w:rsidRPr="00755C55" w:rsidRDefault="00755C55" w:rsidP="00755C55">
      <w:pPr>
        <w:pStyle w:val="BodyText"/>
        <w:numPr>
          <w:ilvl w:val="0"/>
          <w:numId w:val="7"/>
        </w:numPr>
      </w:pPr>
      <w:hyperlink r:id="rId26" w:history="1">
        <w:r w:rsidRPr="00755C55">
          <w:rPr>
            <w:rStyle w:val="Hyperlink"/>
          </w:rPr>
          <w:t>Academic Advising Services</w:t>
        </w:r>
      </w:hyperlink>
    </w:p>
    <w:p w14:paraId="03A3DB0A" w14:textId="77777777" w:rsidR="00755C55" w:rsidRPr="00755C55" w:rsidRDefault="00755C55" w:rsidP="00755C55">
      <w:pPr>
        <w:pStyle w:val="BodyText"/>
        <w:numPr>
          <w:ilvl w:val="0"/>
          <w:numId w:val="7"/>
        </w:numPr>
      </w:pPr>
      <w:hyperlink r:id="rId27" w:history="1">
        <w:r w:rsidRPr="00755C55">
          <w:rPr>
            <w:rStyle w:val="Hyperlink"/>
          </w:rPr>
          <w:t>Office of the Dean of Students</w:t>
        </w:r>
      </w:hyperlink>
    </w:p>
    <w:p w14:paraId="4016BA64" w14:textId="77777777" w:rsidR="00755C55" w:rsidRPr="00755C55" w:rsidRDefault="00755C55" w:rsidP="00755C55">
      <w:pPr>
        <w:pStyle w:val="BodyText"/>
        <w:numPr>
          <w:ilvl w:val="0"/>
          <w:numId w:val="7"/>
        </w:numPr>
      </w:pPr>
      <w:hyperlink r:id="rId28" w:history="1">
        <w:r w:rsidRPr="00755C55">
          <w:rPr>
            <w:rStyle w:val="Hyperlink"/>
          </w:rPr>
          <w:t>Counseling and Psychological Services (CAPS)</w:t>
        </w:r>
      </w:hyperlink>
    </w:p>
    <w:p w14:paraId="42F96B2A" w14:textId="77777777" w:rsidR="00755C55" w:rsidRPr="00755C55" w:rsidRDefault="00755C55" w:rsidP="00755C55">
      <w:pPr>
        <w:pStyle w:val="BodyText"/>
        <w:numPr>
          <w:ilvl w:val="0"/>
          <w:numId w:val="7"/>
        </w:numPr>
      </w:pPr>
      <w:hyperlink r:id="rId29" w:history="1">
        <w:r w:rsidRPr="00755C55">
          <w:rPr>
            <w:rStyle w:val="Hyperlink"/>
          </w:rPr>
          <w:t>Student Health Services</w:t>
        </w:r>
      </w:hyperlink>
    </w:p>
    <w:p w14:paraId="7591061E" w14:textId="77777777" w:rsidR="00755C55" w:rsidRPr="00755C55" w:rsidRDefault="00755C55" w:rsidP="00755C55">
      <w:pPr>
        <w:pStyle w:val="Heading3"/>
      </w:pPr>
      <w:r w:rsidRPr="00755C55">
        <w:t>Student Support Services</w:t>
      </w:r>
    </w:p>
    <w:p w14:paraId="57A4A143" w14:textId="77777777" w:rsidR="00755C55" w:rsidRPr="00755C55" w:rsidRDefault="00755C55" w:rsidP="00755C55">
      <w:pPr>
        <w:pStyle w:val="BodyText"/>
      </w:pPr>
      <w:r w:rsidRPr="00755C55">
        <w:t>(</w:t>
      </w:r>
      <w:r w:rsidRPr="00755C55">
        <w:rPr>
          <w:i/>
          <w:iCs/>
        </w:rPr>
        <w:t>This is an optional section of the syllabus, and the sample text below may be adapted as needed</w:t>
      </w:r>
      <w:r w:rsidRPr="00755C55">
        <w:t>.)</w:t>
      </w:r>
    </w:p>
    <w:p w14:paraId="61CB64A0" w14:textId="77777777" w:rsidR="00755C55" w:rsidRPr="00755C55" w:rsidRDefault="00755C55" w:rsidP="00755C55">
      <w:pPr>
        <w:pStyle w:val="BodyText"/>
      </w:pPr>
      <w:r w:rsidRPr="00755C55">
        <w:t xml:space="preserve">The Division of Student Affairs has prepared a helpful guide, </w:t>
      </w:r>
      <w:hyperlink r:id="rId30" w:history="1">
        <w:r w:rsidRPr="00755C55">
          <w:rPr>
            <w:rStyle w:val="Hyperlink"/>
          </w:rPr>
          <w:t>COVID-19 Resources for Students</w:t>
        </w:r>
      </w:hyperlink>
      <w:r w:rsidRPr="00755C55">
        <w:t xml:space="preserve">. A full list of student support services is also available on the </w:t>
      </w:r>
      <w:hyperlink r:id="rId31" w:history="1">
        <w:r w:rsidRPr="00755C55">
          <w:rPr>
            <w:rStyle w:val="Hyperlink"/>
          </w:rPr>
          <w:t>Programs and Services</w:t>
        </w:r>
      </w:hyperlink>
      <w:r w:rsidRPr="00755C55">
        <w:t xml:space="preserve"> website. All units and programs are offering services, primarily in a virtual format; visit individual websites for up-to-date contact information. </w:t>
      </w:r>
    </w:p>
    <w:p w14:paraId="52E02D6F" w14:textId="77777777" w:rsidR="00755C55" w:rsidRPr="00755C55" w:rsidRDefault="00755C55" w:rsidP="00755C55">
      <w:pPr>
        <w:pStyle w:val="BodyText"/>
      </w:pPr>
    </w:p>
    <w:p w14:paraId="7D3BD6F5" w14:textId="77777777" w:rsidR="00755C55" w:rsidRPr="00755C55" w:rsidRDefault="00755C55" w:rsidP="00755C55">
      <w:pPr>
        <w:pStyle w:val="BodyText"/>
      </w:pPr>
      <w:r w:rsidRPr="00755C55">
        <w:t xml:space="preserve">For questions related to your program of study, schedule planning and tutoring, please contact the </w:t>
      </w:r>
      <w:hyperlink r:id="rId32" w:history="1">
        <w:r w:rsidRPr="00755C55">
          <w:rPr>
            <w:rStyle w:val="Hyperlink"/>
          </w:rPr>
          <w:t>COB Center for Student Success</w:t>
        </w:r>
      </w:hyperlink>
      <w:r w:rsidRPr="00755C55">
        <w:t>.</w:t>
      </w:r>
    </w:p>
    <w:p w14:paraId="7BB27AD3" w14:textId="77777777" w:rsidR="00755C55" w:rsidRPr="00755C55" w:rsidRDefault="00755C55" w:rsidP="00755C55">
      <w:pPr>
        <w:pStyle w:val="BodyText"/>
      </w:pPr>
    </w:p>
    <w:p w14:paraId="091EDA61" w14:textId="77777777" w:rsidR="00755C55" w:rsidRPr="00755C55" w:rsidRDefault="00755C55" w:rsidP="00755C55">
      <w:pPr>
        <w:pStyle w:val="BodyText"/>
      </w:pPr>
      <w:r w:rsidRPr="00755C55">
        <w:t xml:space="preserve">Any student who is facing academic or personal challenges due to difficulty in affording groceries/food and/or lacking a safe and stable living environment is urged to contact the </w:t>
      </w:r>
      <w:hyperlink r:id="rId33" w:history="1">
        <w:r w:rsidRPr="00755C55">
          <w:rPr>
            <w:rStyle w:val="Hyperlink"/>
          </w:rPr>
          <w:t>CSULB Student Emergency Intervention &amp; Wellness Program</w:t>
        </w:r>
      </w:hyperlink>
      <w:r w:rsidRPr="00755C55">
        <w:t xml:space="preserve">. Additional resources are available via </w:t>
      </w:r>
      <w:hyperlink r:id="rId34" w:history="1">
        <w:r w:rsidRPr="00755C55">
          <w:rPr>
            <w:rStyle w:val="Hyperlink"/>
          </w:rPr>
          <w:t>Basic Needs Program</w:t>
        </w:r>
      </w:hyperlink>
      <w:r w:rsidRPr="00755C55">
        <w:t xml:space="preserve">. The students can also email </w:t>
      </w:r>
      <w:hyperlink r:id="rId35" w:history="1">
        <w:r w:rsidRPr="00755C55">
          <w:rPr>
            <w:rStyle w:val="Hyperlink"/>
          </w:rPr>
          <w:t>supportingstudents@csulb.edu</w:t>
        </w:r>
      </w:hyperlink>
      <w:r w:rsidRPr="00755C55">
        <w:t xml:space="preserve">, call (562)985-2038, or if comfortable, reach out to the instructor as they may be able to identify additional resources. For mental health assistance, please check out </w:t>
      </w:r>
      <w:hyperlink r:id="rId36" w:history="1">
        <w:r w:rsidRPr="00755C55">
          <w:rPr>
            <w:rStyle w:val="Hyperlink"/>
          </w:rPr>
          <w:t>CSULB Counseling and Psychological Services (CAPS).</w:t>
        </w:r>
      </w:hyperlink>
    </w:p>
    <w:p w14:paraId="7FAC7A19" w14:textId="77777777" w:rsidR="00755C55" w:rsidRPr="00755C55" w:rsidRDefault="00755C55" w:rsidP="00755C55">
      <w:pPr>
        <w:pStyle w:val="Heading3"/>
      </w:pPr>
      <w:r w:rsidRPr="00755C55">
        <w:t>Syllabus Changes</w:t>
      </w:r>
    </w:p>
    <w:p w14:paraId="16D5207F" w14:textId="77777777" w:rsidR="00755C55" w:rsidRPr="00755C55" w:rsidRDefault="00755C55" w:rsidP="00755C55">
      <w:pPr>
        <w:pStyle w:val="BodyText"/>
      </w:pPr>
      <w:r w:rsidRPr="00755C55">
        <w:t>(</w:t>
      </w:r>
      <w:r w:rsidRPr="00755C55">
        <w:rPr>
          <w:i/>
          <w:iCs/>
        </w:rPr>
        <w:t>This is an optional section of the syllabus, and the sample text below may be adapted as needed.</w:t>
      </w:r>
      <w:r w:rsidRPr="00755C55">
        <w:t>)</w:t>
      </w:r>
    </w:p>
    <w:p w14:paraId="2B7C4BFD" w14:textId="3024A786" w:rsidR="00755C55" w:rsidRPr="002207EA" w:rsidRDefault="00755C55" w:rsidP="002207EA">
      <w:pPr>
        <w:pStyle w:val="BodyText"/>
      </w:pPr>
      <w:r w:rsidRPr="00755C55">
        <w:t xml:space="preserve">The instructor reserves the right to alter this syllabus and/or the structure of the course, including components of the BeachBoard platform, </w:t>
      </w:r>
      <w:r w:rsidRPr="00755C55">
        <w:t>assignments,</w:t>
      </w:r>
      <w:r w:rsidRPr="00755C55">
        <w:t xml:space="preserve"> and deadlines, if situations that arise that necessitate doing so.</w:t>
      </w:r>
    </w:p>
    <w:sectPr w:rsidR="00755C55" w:rsidRPr="002207EA" w:rsidSect="002F34FF">
      <w:type w:val="continuous"/>
      <w:pgSz w:w="12240" w:h="15840"/>
      <w:pgMar w:top="360" w:right="720" w:bottom="720" w:left="720" w:header="144" w:footer="144" w:gutter="0"/>
      <w:pgNumType w:start="1"/>
      <w:cols w:space="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639F5D" w14:textId="77777777" w:rsidR="0074230D" w:rsidRDefault="0074230D" w:rsidP="00F830B2">
      <w:r>
        <w:separator/>
      </w:r>
    </w:p>
  </w:endnote>
  <w:endnote w:type="continuationSeparator" w:id="0">
    <w:p w14:paraId="15C4A7B0" w14:textId="77777777" w:rsidR="0074230D" w:rsidRDefault="0074230D" w:rsidP="00F830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55BA09" w14:textId="77777777" w:rsidR="0074230D" w:rsidRDefault="0074230D" w:rsidP="00F830B2">
      <w:r>
        <w:separator/>
      </w:r>
    </w:p>
  </w:footnote>
  <w:footnote w:type="continuationSeparator" w:id="0">
    <w:p w14:paraId="5488A582" w14:textId="77777777" w:rsidR="0074230D" w:rsidRDefault="0074230D" w:rsidP="00F830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EAA4377C"/>
    <w:lvl w:ilvl="0">
      <w:start w:val="1"/>
      <w:numFmt w:val="bullet"/>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12689FEE"/>
    <w:lvl w:ilvl="0">
      <w:start w:val="1"/>
      <w:numFmt w:val="bullet"/>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D4CEA3CA"/>
    <w:lvl w:ilvl="0">
      <w:start w:val="1"/>
      <w:numFmt w:val="bullet"/>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B8423126"/>
    <w:lvl w:ilvl="0">
      <w:start w:val="1"/>
      <w:numFmt w:val="bullet"/>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76C29330"/>
    <w:lvl w:ilvl="0">
      <w:start w:val="1"/>
      <w:numFmt w:val="bullet"/>
      <w:pStyle w:val="ListBullet"/>
      <w:lvlText w:val=""/>
      <w:lvlJc w:val="left"/>
      <w:pPr>
        <w:tabs>
          <w:tab w:val="num" w:pos="360"/>
        </w:tabs>
        <w:ind w:left="360" w:hanging="360"/>
      </w:pPr>
      <w:rPr>
        <w:rFonts w:ascii="Symbol" w:hAnsi="Symbol" w:hint="default"/>
      </w:rPr>
    </w:lvl>
  </w:abstractNum>
  <w:abstractNum w:abstractNumId="5" w15:restartNumberingAfterBreak="0">
    <w:nsid w:val="16086D73"/>
    <w:multiLevelType w:val="hybridMultilevel"/>
    <w:tmpl w:val="6164A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205165"/>
    <w:multiLevelType w:val="hybridMultilevel"/>
    <w:tmpl w:val="9C365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2"/>
  </w:num>
  <w:num w:numId="4">
    <w:abstractNumId w:val="1"/>
  </w:num>
  <w:num w:numId="5">
    <w:abstractNumId w:val="0"/>
  </w:num>
  <w:num w:numId="6">
    <w:abstractNumId w:val="6"/>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yNTEzNTY3tTA2s7RU0lEKTi0uzszPAykwrAUAYJe9/ywAAAA="/>
  </w:docVars>
  <w:rsids>
    <w:rsidRoot w:val="003C414C"/>
    <w:rsid w:val="00011BF4"/>
    <w:rsid w:val="000158D8"/>
    <w:rsid w:val="00017DE8"/>
    <w:rsid w:val="000531A3"/>
    <w:rsid w:val="00064E6C"/>
    <w:rsid w:val="0008180C"/>
    <w:rsid w:val="00081E90"/>
    <w:rsid w:val="000B2BC4"/>
    <w:rsid w:val="000B5AC4"/>
    <w:rsid w:val="000C441B"/>
    <w:rsid w:val="000C521A"/>
    <w:rsid w:val="000E17B5"/>
    <w:rsid w:val="001109C8"/>
    <w:rsid w:val="00124550"/>
    <w:rsid w:val="001279A4"/>
    <w:rsid w:val="0013696F"/>
    <w:rsid w:val="00144DBB"/>
    <w:rsid w:val="001570A9"/>
    <w:rsid w:val="001642EC"/>
    <w:rsid w:val="00165295"/>
    <w:rsid w:val="00167B7D"/>
    <w:rsid w:val="001744B5"/>
    <w:rsid w:val="0017735A"/>
    <w:rsid w:val="00183D70"/>
    <w:rsid w:val="00190DD9"/>
    <w:rsid w:val="00195B0B"/>
    <w:rsid w:val="001C7BC7"/>
    <w:rsid w:val="001E1837"/>
    <w:rsid w:val="002146EC"/>
    <w:rsid w:val="002207EA"/>
    <w:rsid w:val="0022157C"/>
    <w:rsid w:val="0022181D"/>
    <w:rsid w:val="00241E10"/>
    <w:rsid w:val="00250CBD"/>
    <w:rsid w:val="00257837"/>
    <w:rsid w:val="00274B98"/>
    <w:rsid w:val="00282135"/>
    <w:rsid w:val="0028763E"/>
    <w:rsid w:val="002964CF"/>
    <w:rsid w:val="00297463"/>
    <w:rsid w:val="002B0FFE"/>
    <w:rsid w:val="002B4C70"/>
    <w:rsid w:val="002B6960"/>
    <w:rsid w:val="002D0198"/>
    <w:rsid w:val="002D60AD"/>
    <w:rsid w:val="002F34FF"/>
    <w:rsid w:val="003102A1"/>
    <w:rsid w:val="00327468"/>
    <w:rsid w:val="0033039E"/>
    <w:rsid w:val="00332A06"/>
    <w:rsid w:val="003347A6"/>
    <w:rsid w:val="003365D4"/>
    <w:rsid w:val="003401BE"/>
    <w:rsid w:val="0037338B"/>
    <w:rsid w:val="00375199"/>
    <w:rsid w:val="003958A2"/>
    <w:rsid w:val="00396B6D"/>
    <w:rsid w:val="003A2B1A"/>
    <w:rsid w:val="003A53A4"/>
    <w:rsid w:val="003B587E"/>
    <w:rsid w:val="003C414C"/>
    <w:rsid w:val="003E3ED8"/>
    <w:rsid w:val="0040031F"/>
    <w:rsid w:val="004031DD"/>
    <w:rsid w:val="00412677"/>
    <w:rsid w:val="00413319"/>
    <w:rsid w:val="00420BEB"/>
    <w:rsid w:val="004220DC"/>
    <w:rsid w:val="00427533"/>
    <w:rsid w:val="00436926"/>
    <w:rsid w:val="00437EF3"/>
    <w:rsid w:val="00472996"/>
    <w:rsid w:val="004816DE"/>
    <w:rsid w:val="00492E51"/>
    <w:rsid w:val="00494277"/>
    <w:rsid w:val="004C2590"/>
    <w:rsid w:val="004F060C"/>
    <w:rsid w:val="00505D79"/>
    <w:rsid w:val="00524B94"/>
    <w:rsid w:val="00526AB6"/>
    <w:rsid w:val="00581682"/>
    <w:rsid w:val="0058492C"/>
    <w:rsid w:val="005861E8"/>
    <w:rsid w:val="00586A29"/>
    <w:rsid w:val="00595D29"/>
    <w:rsid w:val="005A1041"/>
    <w:rsid w:val="005B5536"/>
    <w:rsid w:val="005E52A3"/>
    <w:rsid w:val="005E561F"/>
    <w:rsid w:val="005F025D"/>
    <w:rsid w:val="005F7FF5"/>
    <w:rsid w:val="00606BB7"/>
    <w:rsid w:val="00606BF9"/>
    <w:rsid w:val="00624EE0"/>
    <w:rsid w:val="00636BEF"/>
    <w:rsid w:val="0065243F"/>
    <w:rsid w:val="0068019E"/>
    <w:rsid w:val="006804D3"/>
    <w:rsid w:val="006950CA"/>
    <w:rsid w:val="006A1D55"/>
    <w:rsid w:val="006A4725"/>
    <w:rsid w:val="006C1064"/>
    <w:rsid w:val="006C6DB2"/>
    <w:rsid w:val="006E2963"/>
    <w:rsid w:val="006E7298"/>
    <w:rsid w:val="006F256D"/>
    <w:rsid w:val="00714FB5"/>
    <w:rsid w:val="00730E2C"/>
    <w:rsid w:val="0074230D"/>
    <w:rsid w:val="00743B58"/>
    <w:rsid w:val="00754B0C"/>
    <w:rsid w:val="00754FE1"/>
    <w:rsid w:val="00755863"/>
    <w:rsid w:val="00755C55"/>
    <w:rsid w:val="00762608"/>
    <w:rsid w:val="00766B31"/>
    <w:rsid w:val="0077628E"/>
    <w:rsid w:val="00776799"/>
    <w:rsid w:val="00782801"/>
    <w:rsid w:val="0079286B"/>
    <w:rsid w:val="00793063"/>
    <w:rsid w:val="007B707F"/>
    <w:rsid w:val="007F0583"/>
    <w:rsid w:val="008147BB"/>
    <w:rsid w:val="00816043"/>
    <w:rsid w:val="00821CB4"/>
    <w:rsid w:val="0082634C"/>
    <w:rsid w:val="00834D89"/>
    <w:rsid w:val="00843641"/>
    <w:rsid w:val="00844823"/>
    <w:rsid w:val="00844D7E"/>
    <w:rsid w:val="00867F0C"/>
    <w:rsid w:val="0087353D"/>
    <w:rsid w:val="00886750"/>
    <w:rsid w:val="008A28C3"/>
    <w:rsid w:val="008A542C"/>
    <w:rsid w:val="008C7F60"/>
    <w:rsid w:val="008D3A9E"/>
    <w:rsid w:val="008D5DE0"/>
    <w:rsid w:val="008F4C6D"/>
    <w:rsid w:val="00903476"/>
    <w:rsid w:val="00903B4A"/>
    <w:rsid w:val="00910122"/>
    <w:rsid w:val="00910638"/>
    <w:rsid w:val="00912BED"/>
    <w:rsid w:val="00914B9D"/>
    <w:rsid w:val="00915033"/>
    <w:rsid w:val="00921DA9"/>
    <w:rsid w:val="009769DB"/>
    <w:rsid w:val="00986E8F"/>
    <w:rsid w:val="009B0A2F"/>
    <w:rsid w:val="009B3E01"/>
    <w:rsid w:val="009B7613"/>
    <w:rsid w:val="009C738C"/>
    <w:rsid w:val="009C7458"/>
    <w:rsid w:val="009D1985"/>
    <w:rsid w:val="009F05FF"/>
    <w:rsid w:val="00A0610A"/>
    <w:rsid w:val="00A17DBB"/>
    <w:rsid w:val="00A6019C"/>
    <w:rsid w:val="00A60D7D"/>
    <w:rsid w:val="00A660D6"/>
    <w:rsid w:val="00A90DB8"/>
    <w:rsid w:val="00AA01C9"/>
    <w:rsid w:val="00AA37F5"/>
    <w:rsid w:val="00AC7D03"/>
    <w:rsid w:val="00AE5330"/>
    <w:rsid w:val="00B13C2B"/>
    <w:rsid w:val="00B22C3A"/>
    <w:rsid w:val="00B27E26"/>
    <w:rsid w:val="00B50075"/>
    <w:rsid w:val="00B675F6"/>
    <w:rsid w:val="00B70088"/>
    <w:rsid w:val="00B752BE"/>
    <w:rsid w:val="00B92679"/>
    <w:rsid w:val="00B96453"/>
    <w:rsid w:val="00BA04BA"/>
    <w:rsid w:val="00BA08DF"/>
    <w:rsid w:val="00BA3DE3"/>
    <w:rsid w:val="00BB1C81"/>
    <w:rsid w:val="00BB2F38"/>
    <w:rsid w:val="00C00334"/>
    <w:rsid w:val="00C03DF7"/>
    <w:rsid w:val="00C11041"/>
    <w:rsid w:val="00C13B48"/>
    <w:rsid w:val="00C142C8"/>
    <w:rsid w:val="00C254FE"/>
    <w:rsid w:val="00C3518B"/>
    <w:rsid w:val="00C35FA6"/>
    <w:rsid w:val="00C41C12"/>
    <w:rsid w:val="00C539B8"/>
    <w:rsid w:val="00C674E6"/>
    <w:rsid w:val="00C75865"/>
    <w:rsid w:val="00C90A20"/>
    <w:rsid w:val="00C959BE"/>
    <w:rsid w:val="00CC2AB3"/>
    <w:rsid w:val="00CC5BEE"/>
    <w:rsid w:val="00CE607E"/>
    <w:rsid w:val="00D02610"/>
    <w:rsid w:val="00D13BC4"/>
    <w:rsid w:val="00D23A29"/>
    <w:rsid w:val="00D4380B"/>
    <w:rsid w:val="00D50F81"/>
    <w:rsid w:val="00D519DF"/>
    <w:rsid w:val="00D53946"/>
    <w:rsid w:val="00D5654E"/>
    <w:rsid w:val="00D656CA"/>
    <w:rsid w:val="00D7729B"/>
    <w:rsid w:val="00D77DAF"/>
    <w:rsid w:val="00D8687A"/>
    <w:rsid w:val="00D95955"/>
    <w:rsid w:val="00DA48CC"/>
    <w:rsid w:val="00DA54E0"/>
    <w:rsid w:val="00DA57B0"/>
    <w:rsid w:val="00DA6345"/>
    <w:rsid w:val="00DA65F2"/>
    <w:rsid w:val="00DD0E99"/>
    <w:rsid w:val="00DD3043"/>
    <w:rsid w:val="00DE4DBE"/>
    <w:rsid w:val="00DE5437"/>
    <w:rsid w:val="00DE62F8"/>
    <w:rsid w:val="00DF22DC"/>
    <w:rsid w:val="00E07C4A"/>
    <w:rsid w:val="00E36324"/>
    <w:rsid w:val="00E41391"/>
    <w:rsid w:val="00E50FAC"/>
    <w:rsid w:val="00E70E18"/>
    <w:rsid w:val="00E75D7A"/>
    <w:rsid w:val="00E81778"/>
    <w:rsid w:val="00E85766"/>
    <w:rsid w:val="00E86A3C"/>
    <w:rsid w:val="00E87731"/>
    <w:rsid w:val="00EB6EC7"/>
    <w:rsid w:val="00EC0320"/>
    <w:rsid w:val="00EC501E"/>
    <w:rsid w:val="00ED2B82"/>
    <w:rsid w:val="00EF5D9F"/>
    <w:rsid w:val="00F007E8"/>
    <w:rsid w:val="00F04EA7"/>
    <w:rsid w:val="00F11E83"/>
    <w:rsid w:val="00F13FF4"/>
    <w:rsid w:val="00F22C59"/>
    <w:rsid w:val="00F2722B"/>
    <w:rsid w:val="00F27E27"/>
    <w:rsid w:val="00F301F6"/>
    <w:rsid w:val="00F322CD"/>
    <w:rsid w:val="00F559FB"/>
    <w:rsid w:val="00F63BE3"/>
    <w:rsid w:val="00F72E50"/>
    <w:rsid w:val="00F75C59"/>
    <w:rsid w:val="00F830B2"/>
    <w:rsid w:val="00F867CD"/>
    <w:rsid w:val="00FA5ABB"/>
    <w:rsid w:val="00FB1425"/>
    <w:rsid w:val="00FB4EF7"/>
    <w:rsid w:val="00FB5649"/>
    <w:rsid w:val="00FB6E2C"/>
    <w:rsid w:val="00FC5F3F"/>
    <w:rsid w:val="00FD0D46"/>
    <w:rsid w:val="00FF2FB6"/>
    <w:rsid w:val="00FF3E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024949"/>
  <w15:docId w15:val="{6DF88B40-6C07-4600-AB94-A199D3A262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5295"/>
    <w:pPr>
      <w:widowControl w:val="0"/>
      <w:autoSpaceDE w:val="0"/>
      <w:autoSpaceDN w:val="0"/>
      <w:adjustRightInd w:val="0"/>
      <w:spacing w:after="0" w:line="240" w:lineRule="auto"/>
    </w:pPr>
    <w:rPr>
      <w:rFonts w:ascii="Arial" w:eastAsia="Times New Roman" w:hAnsi="Arial" w:cs="Helvetica"/>
      <w:sz w:val="24"/>
      <w:szCs w:val="24"/>
    </w:rPr>
  </w:style>
  <w:style w:type="paragraph" w:styleId="Heading1">
    <w:name w:val="heading 1"/>
    <w:basedOn w:val="Normal"/>
    <w:next w:val="Normal"/>
    <w:link w:val="Heading1Char"/>
    <w:autoRedefine/>
    <w:uiPriority w:val="9"/>
    <w:qFormat/>
    <w:rsid w:val="005E561F"/>
    <w:pPr>
      <w:keepNext/>
      <w:spacing w:before="120" w:after="60"/>
      <w:outlineLvl w:val="0"/>
    </w:pPr>
    <w:rPr>
      <w:rFonts w:cs="Times New Roman"/>
      <w:b/>
      <w:bCs/>
      <w:noProof/>
      <w:kern w:val="32"/>
      <w:sz w:val="32"/>
      <w:szCs w:val="32"/>
    </w:rPr>
  </w:style>
  <w:style w:type="paragraph" w:styleId="Heading2">
    <w:name w:val="heading 2"/>
    <w:basedOn w:val="Normal"/>
    <w:next w:val="Normal"/>
    <w:link w:val="Heading2Char"/>
    <w:autoRedefine/>
    <w:uiPriority w:val="9"/>
    <w:unhideWhenUsed/>
    <w:qFormat/>
    <w:rsid w:val="00821CB4"/>
    <w:pPr>
      <w:keepNext/>
      <w:spacing w:before="120"/>
      <w:outlineLvl w:val="1"/>
    </w:pPr>
    <w:rPr>
      <w:rFonts w:cs="Times New Roman"/>
      <w:b/>
      <w:bCs/>
      <w:iCs/>
      <w:sz w:val="28"/>
      <w:szCs w:val="28"/>
    </w:rPr>
  </w:style>
  <w:style w:type="paragraph" w:styleId="Heading3">
    <w:name w:val="heading 3"/>
    <w:basedOn w:val="Normal"/>
    <w:next w:val="Normal"/>
    <w:link w:val="Heading3Char"/>
    <w:autoRedefine/>
    <w:uiPriority w:val="9"/>
    <w:unhideWhenUsed/>
    <w:qFormat/>
    <w:rsid w:val="005E561F"/>
    <w:pPr>
      <w:keepNext/>
      <w:keepLines/>
      <w:spacing w:before="120" w:after="60"/>
      <w:outlineLvl w:val="2"/>
    </w:pPr>
    <w:rPr>
      <w:rFonts w:eastAsiaTheme="majorEastAsia" w:cstheme="majorBidi"/>
      <w:b/>
    </w:rPr>
  </w:style>
  <w:style w:type="paragraph" w:styleId="Heading4">
    <w:name w:val="heading 4"/>
    <w:basedOn w:val="Normal"/>
    <w:next w:val="Normal"/>
    <w:link w:val="Heading4Char"/>
    <w:uiPriority w:val="9"/>
    <w:unhideWhenUsed/>
    <w:qFormat/>
    <w:rsid w:val="005E561F"/>
    <w:pPr>
      <w:keepNext/>
      <w:keepLines/>
      <w:spacing w:before="40"/>
      <w:outlineLvl w:val="3"/>
    </w:pPr>
    <w:rPr>
      <w:rFonts w:eastAsiaTheme="majorEastAsia" w:cstheme="majorBidi"/>
      <w:b/>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E561F"/>
    <w:rPr>
      <w:rFonts w:ascii="Arial" w:eastAsia="Times New Roman" w:hAnsi="Arial" w:cs="Times New Roman"/>
      <w:b/>
      <w:bCs/>
      <w:noProof/>
      <w:kern w:val="32"/>
      <w:sz w:val="32"/>
      <w:szCs w:val="32"/>
    </w:rPr>
  </w:style>
  <w:style w:type="character" w:customStyle="1" w:styleId="Heading2Char">
    <w:name w:val="Heading 2 Char"/>
    <w:basedOn w:val="DefaultParagraphFont"/>
    <w:link w:val="Heading2"/>
    <w:uiPriority w:val="9"/>
    <w:rsid w:val="00821CB4"/>
    <w:rPr>
      <w:rFonts w:ascii="Arial" w:eastAsia="Times New Roman" w:hAnsi="Arial" w:cs="Times New Roman"/>
      <w:b/>
      <w:bCs/>
      <w:iCs/>
      <w:sz w:val="28"/>
      <w:szCs w:val="28"/>
    </w:rPr>
  </w:style>
  <w:style w:type="paragraph" w:styleId="Caption">
    <w:name w:val="caption"/>
    <w:basedOn w:val="Normal"/>
    <w:next w:val="Normal"/>
    <w:uiPriority w:val="35"/>
    <w:unhideWhenUsed/>
    <w:qFormat/>
    <w:rsid w:val="003C414C"/>
    <w:rPr>
      <w:b/>
      <w:bCs/>
      <w:sz w:val="20"/>
      <w:szCs w:val="20"/>
    </w:rPr>
  </w:style>
  <w:style w:type="paragraph" w:styleId="Header">
    <w:name w:val="header"/>
    <w:basedOn w:val="Normal"/>
    <w:link w:val="HeaderChar"/>
    <w:uiPriority w:val="99"/>
    <w:rsid w:val="003C414C"/>
    <w:pPr>
      <w:tabs>
        <w:tab w:val="center" w:pos="4680"/>
        <w:tab w:val="right" w:pos="9360"/>
      </w:tabs>
    </w:pPr>
  </w:style>
  <w:style w:type="character" w:customStyle="1" w:styleId="HeaderChar">
    <w:name w:val="Header Char"/>
    <w:basedOn w:val="DefaultParagraphFont"/>
    <w:link w:val="Header"/>
    <w:uiPriority w:val="99"/>
    <w:rsid w:val="003C414C"/>
    <w:rPr>
      <w:rFonts w:ascii="Helvetica" w:eastAsia="Times New Roman" w:hAnsi="Helvetica" w:cs="Helvetica"/>
      <w:sz w:val="24"/>
      <w:szCs w:val="24"/>
    </w:rPr>
  </w:style>
  <w:style w:type="paragraph" w:styleId="Footer">
    <w:name w:val="footer"/>
    <w:basedOn w:val="Normal"/>
    <w:link w:val="FooterChar"/>
    <w:uiPriority w:val="99"/>
    <w:rsid w:val="003C414C"/>
    <w:pPr>
      <w:tabs>
        <w:tab w:val="center" w:pos="4680"/>
        <w:tab w:val="right" w:pos="9360"/>
      </w:tabs>
    </w:pPr>
  </w:style>
  <w:style w:type="character" w:customStyle="1" w:styleId="FooterChar">
    <w:name w:val="Footer Char"/>
    <w:basedOn w:val="DefaultParagraphFont"/>
    <w:link w:val="Footer"/>
    <w:uiPriority w:val="99"/>
    <w:rsid w:val="003C414C"/>
    <w:rPr>
      <w:rFonts w:ascii="Helvetica" w:eastAsia="Times New Roman" w:hAnsi="Helvetica" w:cs="Helvetica"/>
      <w:sz w:val="24"/>
      <w:szCs w:val="24"/>
    </w:rPr>
  </w:style>
  <w:style w:type="character" w:styleId="Hyperlink">
    <w:name w:val="Hyperlink"/>
    <w:basedOn w:val="DefaultParagraphFont"/>
    <w:uiPriority w:val="99"/>
    <w:rsid w:val="003C414C"/>
    <w:rPr>
      <w:color w:val="0563C1" w:themeColor="hyperlink"/>
      <w:u w:val="single"/>
    </w:rPr>
  </w:style>
  <w:style w:type="table" w:customStyle="1" w:styleId="ListTable3-Accent41">
    <w:name w:val="List Table 3 - Accent 41"/>
    <w:basedOn w:val="TableNormal"/>
    <w:uiPriority w:val="48"/>
    <w:rsid w:val="00332A06"/>
    <w:pPr>
      <w:spacing w:after="0" w:line="240" w:lineRule="auto"/>
    </w:p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GridTable7Colorful-Accent41">
    <w:name w:val="Grid Table 7 Colorful - Accent 41"/>
    <w:basedOn w:val="TableNormal"/>
    <w:uiPriority w:val="52"/>
    <w:rsid w:val="00332A06"/>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TableGrid">
    <w:name w:val="Table Grid"/>
    <w:basedOn w:val="TableNormal"/>
    <w:uiPriority w:val="39"/>
    <w:rsid w:val="00332A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B1425"/>
    <w:rPr>
      <w:color w:val="954F72" w:themeColor="followedHyperlink"/>
      <w:u w:val="single"/>
    </w:rPr>
  </w:style>
  <w:style w:type="paragraph" w:styleId="NormalWeb">
    <w:name w:val="Normal (Web)"/>
    <w:basedOn w:val="Normal"/>
    <w:uiPriority w:val="99"/>
    <w:semiHidden/>
    <w:unhideWhenUsed/>
    <w:rsid w:val="00FB1425"/>
    <w:pPr>
      <w:widowControl/>
      <w:autoSpaceDE/>
      <w:autoSpaceDN/>
      <w:adjustRightInd/>
      <w:spacing w:before="100" w:beforeAutospacing="1" w:after="100" w:afterAutospacing="1"/>
    </w:pPr>
    <w:rPr>
      <w:rFonts w:cs="Times New Roman"/>
    </w:rPr>
  </w:style>
  <w:style w:type="character" w:styleId="Strong">
    <w:name w:val="Strong"/>
    <w:basedOn w:val="DefaultParagraphFont"/>
    <w:uiPriority w:val="22"/>
    <w:qFormat/>
    <w:rsid w:val="00FB1425"/>
    <w:rPr>
      <w:b/>
      <w:bCs/>
    </w:rPr>
  </w:style>
  <w:style w:type="character" w:customStyle="1" w:styleId="Heading3Char">
    <w:name w:val="Heading 3 Char"/>
    <w:basedOn w:val="DefaultParagraphFont"/>
    <w:link w:val="Heading3"/>
    <w:uiPriority w:val="9"/>
    <w:rsid w:val="005E561F"/>
    <w:rPr>
      <w:rFonts w:ascii="Arial" w:eastAsiaTheme="majorEastAsia" w:hAnsi="Arial" w:cstheme="majorBidi"/>
      <w:b/>
      <w:sz w:val="24"/>
      <w:szCs w:val="24"/>
    </w:rPr>
  </w:style>
  <w:style w:type="character" w:customStyle="1" w:styleId="Heading4Char">
    <w:name w:val="Heading 4 Char"/>
    <w:basedOn w:val="DefaultParagraphFont"/>
    <w:link w:val="Heading4"/>
    <w:uiPriority w:val="9"/>
    <w:rsid w:val="005E561F"/>
    <w:rPr>
      <w:rFonts w:ascii="Arial" w:eastAsiaTheme="majorEastAsia" w:hAnsi="Arial" w:cstheme="majorBidi"/>
      <w:b/>
      <w:iCs/>
      <w:sz w:val="24"/>
      <w:szCs w:val="24"/>
    </w:rPr>
  </w:style>
  <w:style w:type="paragraph" w:styleId="BalloonText">
    <w:name w:val="Balloon Text"/>
    <w:basedOn w:val="Normal"/>
    <w:link w:val="BalloonTextChar"/>
    <w:uiPriority w:val="99"/>
    <w:semiHidden/>
    <w:unhideWhenUsed/>
    <w:rsid w:val="0028213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2135"/>
    <w:rPr>
      <w:rFonts w:ascii="Segoe UI" w:eastAsia="Times New Roman" w:hAnsi="Segoe UI" w:cs="Segoe UI"/>
      <w:sz w:val="18"/>
      <w:szCs w:val="18"/>
    </w:rPr>
  </w:style>
  <w:style w:type="paragraph" w:customStyle="1" w:styleId="Tabletext">
    <w:name w:val="Table text"/>
    <w:next w:val="Normal"/>
    <w:rsid w:val="009B7613"/>
    <w:pPr>
      <w:spacing w:before="60" w:after="60" w:line="240" w:lineRule="auto"/>
    </w:pPr>
    <w:rPr>
      <w:rFonts w:ascii="Times New Roman" w:eastAsia="Times New Roman" w:hAnsi="Times New Roman" w:cs="Times New Roman"/>
      <w:sz w:val="24"/>
      <w:szCs w:val="24"/>
    </w:rPr>
  </w:style>
  <w:style w:type="paragraph" w:customStyle="1" w:styleId="contactheading">
    <w:name w:val="contact heading"/>
    <w:basedOn w:val="Heading2"/>
    <w:rsid w:val="009B7613"/>
    <w:pPr>
      <w:widowControl/>
      <w:autoSpaceDE/>
      <w:autoSpaceDN/>
      <w:adjustRightInd/>
      <w:spacing w:after="120"/>
    </w:pPr>
    <w:rPr>
      <w:rFonts w:cs="Arial"/>
    </w:rPr>
  </w:style>
  <w:style w:type="paragraph" w:styleId="BodyText">
    <w:name w:val="Body Text"/>
    <w:basedOn w:val="Normal"/>
    <w:link w:val="BodyTextChar"/>
    <w:rsid w:val="00C03DF7"/>
    <w:pPr>
      <w:widowControl/>
      <w:autoSpaceDE/>
      <w:autoSpaceDN/>
      <w:adjustRightInd/>
      <w:contextualSpacing/>
    </w:pPr>
    <w:rPr>
      <w:rFonts w:cs="Times New Roman"/>
    </w:rPr>
  </w:style>
  <w:style w:type="character" w:customStyle="1" w:styleId="BodyTextChar">
    <w:name w:val="Body Text Char"/>
    <w:basedOn w:val="DefaultParagraphFont"/>
    <w:link w:val="BodyText"/>
    <w:rsid w:val="00C03DF7"/>
    <w:rPr>
      <w:rFonts w:ascii="Cambria" w:eastAsia="Times New Roman" w:hAnsi="Cambria" w:cs="Times New Roman"/>
      <w:sz w:val="24"/>
      <w:szCs w:val="24"/>
    </w:rPr>
  </w:style>
  <w:style w:type="table" w:customStyle="1" w:styleId="GridTable1Light1">
    <w:name w:val="Grid Table 1 Light1"/>
    <w:basedOn w:val="TableNormal"/>
    <w:uiPriority w:val="46"/>
    <w:rsid w:val="00C1104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itle">
    <w:name w:val="Title"/>
    <w:basedOn w:val="Normal"/>
    <w:next w:val="Normal"/>
    <w:link w:val="TitleChar"/>
    <w:uiPriority w:val="10"/>
    <w:qFormat/>
    <w:rsid w:val="004220DC"/>
    <w:pPr>
      <w:pBdr>
        <w:bottom w:val="single" w:sz="8" w:space="4" w:color="FFC000"/>
      </w:pBdr>
      <w:spacing w:after="300"/>
      <w:contextualSpacing/>
    </w:pPr>
    <w:rPr>
      <w:rFonts w:eastAsiaTheme="majorEastAsia" w:cstheme="majorBidi"/>
      <w:b/>
      <w:spacing w:val="5"/>
      <w:kern w:val="28"/>
      <w:sz w:val="32"/>
      <w:szCs w:val="52"/>
    </w:rPr>
  </w:style>
  <w:style w:type="character" w:customStyle="1" w:styleId="TitleChar">
    <w:name w:val="Title Char"/>
    <w:basedOn w:val="DefaultParagraphFont"/>
    <w:link w:val="Title"/>
    <w:uiPriority w:val="10"/>
    <w:rsid w:val="004220DC"/>
    <w:rPr>
      <w:rFonts w:ascii="Cambria" w:eastAsiaTheme="majorEastAsia" w:hAnsi="Cambria" w:cstheme="majorBidi"/>
      <w:b/>
      <w:spacing w:val="5"/>
      <w:kern w:val="28"/>
      <w:sz w:val="32"/>
      <w:szCs w:val="52"/>
    </w:rPr>
  </w:style>
  <w:style w:type="paragraph" w:styleId="ListBullet">
    <w:name w:val="List Bullet"/>
    <w:basedOn w:val="Normal"/>
    <w:uiPriority w:val="99"/>
    <w:unhideWhenUsed/>
    <w:rsid w:val="003401BE"/>
    <w:pPr>
      <w:numPr>
        <w:numId w:val="1"/>
      </w:numPr>
      <w:contextualSpacing/>
    </w:pPr>
  </w:style>
  <w:style w:type="character" w:styleId="UnresolvedMention">
    <w:name w:val="Unresolved Mention"/>
    <w:basedOn w:val="DefaultParagraphFont"/>
    <w:uiPriority w:val="99"/>
    <w:semiHidden/>
    <w:unhideWhenUsed/>
    <w:rsid w:val="00755C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9645050">
      <w:bodyDiv w:val="1"/>
      <w:marLeft w:val="0"/>
      <w:marRight w:val="0"/>
      <w:marTop w:val="0"/>
      <w:marBottom w:val="0"/>
      <w:divBdr>
        <w:top w:val="none" w:sz="0" w:space="0" w:color="auto"/>
        <w:left w:val="none" w:sz="0" w:space="0" w:color="auto"/>
        <w:bottom w:val="none" w:sz="0" w:space="0" w:color="auto"/>
        <w:right w:val="none" w:sz="0" w:space="0" w:color="auto"/>
      </w:divBdr>
    </w:div>
    <w:div w:id="548960885">
      <w:bodyDiv w:val="1"/>
      <w:marLeft w:val="0"/>
      <w:marRight w:val="0"/>
      <w:marTop w:val="0"/>
      <w:marBottom w:val="0"/>
      <w:divBdr>
        <w:top w:val="none" w:sz="0" w:space="0" w:color="auto"/>
        <w:left w:val="none" w:sz="0" w:space="0" w:color="auto"/>
        <w:bottom w:val="none" w:sz="0" w:space="0" w:color="auto"/>
        <w:right w:val="none" w:sz="0" w:space="0" w:color="auto"/>
      </w:divBdr>
      <w:divsChild>
        <w:div w:id="116992374">
          <w:marLeft w:val="0"/>
          <w:marRight w:val="0"/>
          <w:marTop w:val="0"/>
          <w:marBottom w:val="0"/>
          <w:divBdr>
            <w:top w:val="none" w:sz="0" w:space="0" w:color="auto"/>
            <w:left w:val="none" w:sz="0" w:space="0" w:color="auto"/>
            <w:bottom w:val="none" w:sz="0" w:space="0" w:color="auto"/>
            <w:right w:val="none" w:sz="0" w:space="0" w:color="auto"/>
          </w:divBdr>
          <w:divsChild>
            <w:div w:id="185557079">
              <w:marLeft w:val="0"/>
              <w:marRight w:val="0"/>
              <w:marTop w:val="0"/>
              <w:marBottom w:val="0"/>
              <w:divBdr>
                <w:top w:val="none" w:sz="0" w:space="0" w:color="auto"/>
                <w:left w:val="none" w:sz="0" w:space="0" w:color="auto"/>
                <w:bottom w:val="none" w:sz="0" w:space="0" w:color="auto"/>
                <w:right w:val="none" w:sz="0" w:space="0" w:color="auto"/>
              </w:divBdr>
              <w:divsChild>
                <w:div w:id="205600855">
                  <w:marLeft w:val="0"/>
                  <w:marRight w:val="0"/>
                  <w:marTop w:val="0"/>
                  <w:marBottom w:val="0"/>
                  <w:divBdr>
                    <w:top w:val="none" w:sz="0" w:space="0" w:color="auto"/>
                    <w:left w:val="none" w:sz="0" w:space="0" w:color="auto"/>
                    <w:bottom w:val="none" w:sz="0" w:space="0" w:color="auto"/>
                    <w:right w:val="none" w:sz="0" w:space="0" w:color="auto"/>
                  </w:divBdr>
                  <w:divsChild>
                    <w:div w:id="51007564">
                      <w:marLeft w:val="0"/>
                      <w:marRight w:val="0"/>
                      <w:marTop w:val="0"/>
                      <w:marBottom w:val="0"/>
                      <w:divBdr>
                        <w:top w:val="none" w:sz="0" w:space="0" w:color="auto"/>
                        <w:left w:val="none" w:sz="0" w:space="0" w:color="auto"/>
                        <w:bottom w:val="none" w:sz="0" w:space="0" w:color="auto"/>
                        <w:right w:val="none" w:sz="0" w:space="0" w:color="auto"/>
                      </w:divBdr>
                      <w:divsChild>
                        <w:div w:id="1724865115">
                          <w:marLeft w:val="0"/>
                          <w:marRight w:val="0"/>
                          <w:marTop w:val="0"/>
                          <w:marBottom w:val="0"/>
                          <w:divBdr>
                            <w:top w:val="none" w:sz="0" w:space="0" w:color="auto"/>
                            <w:left w:val="none" w:sz="0" w:space="0" w:color="auto"/>
                            <w:bottom w:val="none" w:sz="0" w:space="0" w:color="auto"/>
                            <w:right w:val="none" w:sz="0" w:space="0" w:color="auto"/>
                          </w:divBdr>
                          <w:divsChild>
                            <w:div w:id="1519002259">
                              <w:marLeft w:val="0"/>
                              <w:marRight w:val="0"/>
                              <w:marTop w:val="0"/>
                              <w:marBottom w:val="0"/>
                              <w:divBdr>
                                <w:top w:val="none" w:sz="0" w:space="0" w:color="auto"/>
                                <w:left w:val="none" w:sz="0" w:space="0" w:color="auto"/>
                                <w:bottom w:val="none" w:sz="0" w:space="0" w:color="auto"/>
                                <w:right w:val="none" w:sz="0" w:space="0" w:color="auto"/>
                              </w:divBdr>
                              <w:divsChild>
                                <w:div w:id="1993437054">
                                  <w:marLeft w:val="0"/>
                                  <w:marRight w:val="0"/>
                                  <w:marTop w:val="0"/>
                                  <w:marBottom w:val="0"/>
                                  <w:divBdr>
                                    <w:top w:val="none" w:sz="0" w:space="0" w:color="auto"/>
                                    <w:left w:val="none" w:sz="0" w:space="0" w:color="auto"/>
                                    <w:bottom w:val="none" w:sz="0" w:space="0" w:color="auto"/>
                                    <w:right w:val="none" w:sz="0" w:space="0" w:color="auto"/>
                                  </w:divBdr>
                                  <w:divsChild>
                                    <w:div w:id="1322849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69784853">
      <w:bodyDiv w:val="1"/>
      <w:marLeft w:val="0"/>
      <w:marRight w:val="0"/>
      <w:marTop w:val="0"/>
      <w:marBottom w:val="0"/>
      <w:divBdr>
        <w:top w:val="none" w:sz="0" w:space="0" w:color="auto"/>
        <w:left w:val="none" w:sz="0" w:space="0" w:color="auto"/>
        <w:bottom w:val="none" w:sz="0" w:space="0" w:color="auto"/>
        <w:right w:val="none" w:sz="0" w:space="0" w:color="auto"/>
      </w:divBdr>
    </w:div>
    <w:div w:id="1508405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csulb.edu/divisions/aa/academic_technology/itss/collaboration/clickers/iclicker_syllabus.html" TargetMode="External"/><Relationship Id="rId18" Type="http://schemas.openxmlformats.org/officeDocument/2006/relationships/hyperlink" Target="http://www.csulb.edu/divisions/aa/academic_technology/thd/contact/" TargetMode="External"/><Relationship Id="rId26" Type="http://schemas.openxmlformats.org/officeDocument/2006/relationships/hyperlink" Target="https://www.csulb.edu/academic-advising" TargetMode="External"/><Relationship Id="rId21" Type="http://schemas.openxmlformats.org/officeDocument/2006/relationships/hyperlink" Target="https://www.csulb.edu/enrollment-services/mycsulb-student-center" TargetMode="External"/><Relationship Id="rId34" Type="http://schemas.openxmlformats.org/officeDocument/2006/relationships/hyperlink" Target="http://web.csulb.edu/divisions/students/basic_needs_program/" TargetMode="External"/><Relationship Id="rId7" Type="http://schemas.openxmlformats.org/officeDocument/2006/relationships/endnotes" Target="endnotes.xml"/><Relationship Id="rId12" Type="http://schemas.openxmlformats.org/officeDocument/2006/relationships/hyperlink" Target="https://bbcsulb.desire2learn.com/" TargetMode="External"/><Relationship Id="rId17" Type="http://schemas.openxmlformats.org/officeDocument/2006/relationships/hyperlink" Target="http://www.csulb.edu/academic-senate/policy-statement-17-17-attendance-policy-supersedes-01-01" TargetMode="External"/><Relationship Id="rId25" Type="http://schemas.openxmlformats.org/officeDocument/2006/relationships/hyperlink" Target="https://www.csulb.edu/university-library" TargetMode="External"/><Relationship Id="rId33" Type="http://schemas.openxmlformats.org/officeDocument/2006/relationships/hyperlink" Target="http://web.csulb.edu/divisions/students/seiwp/index.html"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csulb.edu/depts/enrollment/student_academic_records/grading.html" TargetMode="External"/><Relationship Id="rId20" Type="http://schemas.openxmlformats.org/officeDocument/2006/relationships/hyperlink" Target="mailto:bmac@csulb.edu" TargetMode="External"/><Relationship Id="rId29" Type="http://schemas.openxmlformats.org/officeDocument/2006/relationships/hyperlink" Target="http://web.csulb.edu/divisions/students/sh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sulb.edu/" TargetMode="External"/><Relationship Id="rId24" Type="http://schemas.openxmlformats.org/officeDocument/2006/relationships/hyperlink" Target="http://web.csulb.edu/divisions/students/dss/" TargetMode="External"/><Relationship Id="rId32" Type="http://schemas.openxmlformats.org/officeDocument/2006/relationships/hyperlink" Target="https://www.csulb.edu/college-of-business/center-for-student-success-css"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csulb.edu/depts/enrollment/student_academic_records/grading.html" TargetMode="External"/><Relationship Id="rId23" Type="http://schemas.openxmlformats.org/officeDocument/2006/relationships/hyperlink" Target="https://www.csulb.edu/university-writing-center" TargetMode="External"/><Relationship Id="rId28" Type="http://schemas.openxmlformats.org/officeDocument/2006/relationships/hyperlink" Target="http://web.csulb.edu/divisions/students/caps/" TargetMode="External"/><Relationship Id="rId36" Type="http://schemas.openxmlformats.org/officeDocument/2006/relationships/hyperlink" Target="http://web.csulb.edu/divisions/students/caps/" TargetMode="External"/><Relationship Id="rId10" Type="http://schemas.openxmlformats.org/officeDocument/2006/relationships/hyperlink" Target="https://bbcsulb.desire2learn.com/" TargetMode="External"/><Relationship Id="rId19" Type="http://schemas.openxmlformats.org/officeDocument/2006/relationships/hyperlink" Target="https://web.csulb.edu/divisions/students/dss/" TargetMode="External"/><Relationship Id="rId31" Type="http://schemas.openxmlformats.org/officeDocument/2006/relationships/hyperlink" Target="http://web.csulb.edu/divisions/students/programs.html" TargetMode="External"/><Relationship Id="rId4" Type="http://schemas.openxmlformats.org/officeDocument/2006/relationships/settings" Target="settings.xml"/><Relationship Id="rId9" Type="http://schemas.openxmlformats.org/officeDocument/2006/relationships/hyperlink" Target="https://bbcsulb.desire2learn.com/" TargetMode="External"/><Relationship Id="rId14" Type="http://schemas.openxmlformats.org/officeDocument/2006/relationships/hyperlink" Target="http://web.csulb.edu/colleges/cba/cheating" TargetMode="External"/><Relationship Id="rId22" Type="http://schemas.openxmlformats.org/officeDocument/2006/relationships/hyperlink" Target="http://www.csulb.edu/academic-advising/the-learning-center" TargetMode="External"/><Relationship Id="rId27" Type="http://schemas.openxmlformats.org/officeDocument/2006/relationships/hyperlink" Target="http://web.csulb.edu/divisions/students/studentdean/" TargetMode="External"/><Relationship Id="rId30" Type="http://schemas.openxmlformats.org/officeDocument/2006/relationships/hyperlink" Target="https://web.csulb.edu/divisions/students/documents/2020_COVID19_StudentResourceBook_ADA.pdf" TargetMode="External"/><Relationship Id="rId35" Type="http://schemas.openxmlformats.org/officeDocument/2006/relationships/hyperlink" Target="mailto:supportingstudents@csulb.edu" TargetMode="Externa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56550D-BC37-4164-938A-DE997D82A7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Pages>
  <Words>1623</Words>
  <Characters>9257</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Syllabus</vt:lpstr>
    </vt:vector>
  </TitlesOfParts>
  <Company>CSU Long Beach</Company>
  <LinksUpToDate>false</LinksUpToDate>
  <CharactersWithSpaces>10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CSULB;Mariza.Hernandez@csulb.edu</dc:creator>
  <cp:lastModifiedBy>John Shaw</cp:lastModifiedBy>
  <cp:revision>2</cp:revision>
  <cp:lastPrinted>2014-03-20T19:12:00Z</cp:lastPrinted>
  <dcterms:created xsi:type="dcterms:W3CDTF">2021-06-15T20:49:00Z</dcterms:created>
  <dcterms:modified xsi:type="dcterms:W3CDTF">2021-06-15T20:49:00Z</dcterms:modified>
</cp:coreProperties>
</file>